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34E49" w14:textId="12C9A3B0" w:rsidR="00A613ED" w:rsidRPr="005A0C7E" w:rsidRDefault="00D932A3" w:rsidP="00A613ED">
      <w:pPr>
        <w:adjustRightInd w:val="0"/>
        <w:snapToGrid w:val="0"/>
        <w:jc w:val="center"/>
        <w:rPr>
          <w:rStyle w:val="aa"/>
          <w:rFonts w:ascii="Century" w:hAnsi="Century"/>
          <w:b/>
        </w:rPr>
      </w:pPr>
      <w:r w:rsidRPr="00423F9F">
        <w:rPr>
          <w:rStyle w:val="aa"/>
          <w:rFonts w:ascii="Century" w:hAnsi="Century"/>
          <w:b/>
        </w:rPr>
        <w:t xml:space="preserve">April </w:t>
      </w:r>
      <w:r w:rsidR="00E30FA4" w:rsidRPr="00534FE0">
        <w:rPr>
          <w:rStyle w:val="aa"/>
          <w:rFonts w:ascii="Century" w:hAnsi="Century" w:hint="eastAsia"/>
          <w:b/>
        </w:rPr>
        <w:t>2026</w:t>
      </w:r>
      <w:r w:rsidRPr="00534FE0">
        <w:rPr>
          <w:rStyle w:val="aa"/>
          <w:rFonts w:ascii="Century" w:hAnsi="Century"/>
          <w:b/>
        </w:rPr>
        <w:t xml:space="preserve"> </w:t>
      </w:r>
      <w:r w:rsidR="00244257" w:rsidRPr="00534FE0">
        <w:rPr>
          <w:rStyle w:val="aa"/>
          <w:rFonts w:ascii="Century" w:hAnsi="Century" w:hint="eastAsia"/>
          <w:b/>
        </w:rPr>
        <w:t>-</w:t>
      </w:r>
      <w:r w:rsidR="00244257" w:rsidRPr="00534FE0">
        <w:rPr>
          <w:rStyle w:val="aa"/>
          <w:rFonts w:ascii="Century" w:hAnsi="Century"/>
          <w:b/>
        </w:rPr>
        <w:t xml:space="preserve"> </w:t>
      </w:r>
      <w:r w:rsidRPr="00534FE0">
        <w:rPr>
          <w:rStyle w:val="aa"/>
          <w:rFonts w:ascii="Century" w:hAnsi="Century"/>
          <w:b/>
        </w:rPr>
        <w:t>March 20</w:t>
      </w:r>
      <w:r w:rsidR="00E30FA4" w:rsidRPr="00534FE0">
        <w:rPr>
          <w:rStyle w:val="aa"/>
          <w:rFonts w:ascii="Century" w:hAnsi="Century" w:hint="eastAsia"/>
          <w:b/>
        </w:rPr>
        <w:t>27</w:t>
      </w:r>
    </w:p>
    <w:p w14:paraId="538DCE92" w14:textId="6F56F739" w:rsidR="00E562F9" w:rsidRPr="005A0C7E" w:rsidRDefault="00D932A3" w:rsidP="00A613ED">
      <w:pPr>
        <w:adjustRightInd w:val="0"/>
        <w:snapToGrid w:val="0"/>
        <w:jc w:val="center"/>
        <w:rPr>
          <w:rFonts w:eastAsia="ＭＳ ゴシック"/>
          <w:b/>
          <w:bCs/>
          <w:kern w:val="0"/>
          <w:sz w:val="28"/>
        </w:rPr>
      </w:pPr>
      <w:r w:rsidRPr="005A0C7E">
        <w:rPr>
          <w:rFonts w:eastAsia="ＭＳ ゴシック"/>
          <w:b/>
          <w:bCs/>
          <w:kern w:val="0"/>
          <w:sz w:val="28"/>
        </w:rPr>
        <w:t>ISER</w:t>
      </w:r>
      <w:r w:rsidR="00A613ED" w:rsidRPr="005A0C7E">
        <w:rPr>
          <w:rFonts w:eastAsia="ＭＳ ゴシック"/>
          <w:b/>
          <w:bCs/>
          <w:kern w:val="0"/>
          <w:sz w:val="28"/>
        </w:rPr>
        <w:t xml:space="preserve"> </w:t>
      </w:r>
      <w:r w:rsidRPr="005A0C7E">
        <w:rPr>
          <w:rFonts w:eastAsia="ＭＳ ゴシック"/>
          <w:b/>
          <w:bCs/>
          <w:kern w:val="0"/>
          <w:sz w:val="28"/>
        </w:rPr>
        <w:t>Joint Usage/Research Application Form</w:t>
      </w:r>
    </w:p>
    <w:p w14:paraId="63BC78AE" w14:textId="77777777" w:rsidR="001A183D" w:rsidRPr="005A0C7E" w:rsidRDefault="001A183D">
      <w:pPr>
        <w:jc w:val="center"/>
        <w:rPr>
          <w:rFonts w:asciiTheme="minorHAnsi" w:hAnsiTheme="minorHAnsi"/>
          <w:b/>
          <w:bCs/>
          <w:kern w:val="0"/>
        </w:rPr>
      </w:pPr>
    </w:p>
    <w:p w14:paraId="538DCE94" w14:textId="077F1C8D" w:rsidR="00E562F9" w:rsidRPr="005A0C7E" w:rsidRDefault="00D932A3" w:rsidP="00D932A3">
      <w:pPr>
        <w:wordWrap w:val="0"/>
        <w:jc w:val="right"/>
        <w:rPr>
          <w:rFonts w:asciiTheme="minorHAnsi" w:hAnsiTheme="minorHAnsi"/>
          <w:kern w:val="0"/>
          <w:u w:val="single"/>
        </w:rPr>
      </w:pPr>
      <w:r w:rsidRPr="005A0C7E">
        <w:rPr>
          <w:rFonts w:asciiTheme="minorHAnsi" w:hAnsiTheme="minorHAnsi"/>
          <w:kern w:val="0"/>
          <w:u w:val="single"/>
        </w:rPr>
        <w:t>Date</w:t>
      </w:r>
      <w:r w:rsidR="00E562F9" w:rsidRPr="005A0C7E">
        <w:rPr>
          <w:rFonts w:asciiTheme="minorHAnsi" w:hAnsiTheme="minorHAnsi"/>
          <w:kern w:val="0"/>
          <w:u w:val="single"/>
        </w:rPr>
        <w:t xml:space="preserve">　</w:t>
      </w:r>
      <w:r w:rsidRPr="005A0C7E">
        <w:rPr>
          <w:rFonts w:asciiTheme="minorHAnsi" w:hAnsiTheme="minorHAnsi"/>
          <w:kern w:val="0"/>
          <w:u w:val="single"/>
        </w:rPr>
        <w:t xml:space="preserve"> </w:t>
      </w:r>
      <w:r w:rsidR="001A183D" w:rsidRPr="005A0C7E">
        <w:rPr>
          <w:rFonts w:asciiTheme="minorHAnsi" w:hAnsiTheme="minorHAnsi" w:hint="eastAsia"/>
          <w:kern w:val="0"/>
          <w:u w:val="single"/>
        </w:rPr>
        <w:t xml:space="preserve">　</w:t>
      </w:r>
      <w:r w:rsidRPr="005A0C7E">
        <w:rPr>
          <w:rFonts w:asciiTheme="minorHAnsi" w:hAnsiTheme="minorHAnsi"/>
          <w:kern w:val="0"/>
          <w:u w:val="single"/>
        </w:rPr>
        <w:t xml:space="preserve">      </w:t>
      </w:r>
      <w:r w:rsidR="00F919CF" w:rsidRPr="005A0C7E">
        <w:rPr>
          <w:rFonts w:asciiTheme="minorHAnsi" w:hAnsiTheme="minorHAnsi"/>
          <w:kern w:val="0"/>
          <w:u w:val="single"/>
        </w:rPr>
        <w:t xml:space="preserve">　　</w:t>
      </w:r>
      <w:r w:rsidR="00457F5E" w:rsidRPr="005A0C7E">
        <w:rPr>
          <w:rFonts w:asciiTheme="minorHAnsi" w:hAnsiTheme="minorHAnsi"/>
          <w:kern w:val="0"/>
          <w:u w:val="single"/>
        </w:rPr>
        <w:t xml:space="preserve">　　</w:t>
      </w:r>
      <w:r w:rsidRPr="005A0C7E">
        <w:rPr>
          <w:rFonts w:asciiTheme="minorHAnsi" w:hAnsiTheme="minorHAnsi"/>
          <w:kern w:val="0"/>
          <w:u w:val="single"/>
        </w:rPr>
        <w:t xml:space="preserve"> </w:t>
      </w:r>
    </w:p>
    <w:p w14:paraId="538DCE95" w14:textId="4DDA1A59" w:rsidR="00E562F9" w:rsidRPr="005A0C7E" w:rsidRDefault="00D932A3">
      <w:pPr>
        <w:rPr>
          <w:rFonts w:asciiTheme="minorHAnsi" w:hAnsiTheme="minorHAnsi"/>
          <w:kern w:val="0"/>
        </w:rPr>
      </w:pPr>
      <w:r w:rsidRPr="005A0C7E">
        <w:rPr>
          <w:rFonts w:asciiTheme="minorHAnsi" w:hAnsiTheme="minorHAnsi"/>
          <w:kern w:val="0"/>
        </w:rPr>
        <w:t>To</w:t>
      </w:r>
      <w:r w:rsidR="00152965" w:rsidRPr="005A0C7E">
        <w:rPr>
          <w:rFonts w:asciiTheme="minorHAnsi" w:hAnsiTheme="minorHAnsi"/>
          <w:kern w:val="0"/>
        </w:rPr>
        <w:t xml:space="preserve"> </w:t>
      </w:r>
      <w:r w:rsidRPr="005A0C7E">
        <w:rPr>
          <w:rFonts w:asciiTheme="minorHAnsi" w:hAnsiTheme="minorHAnsi"/>
          <w:kern w:val="0"/>
        </w:rPr>
        <w:t>Director</w:t>
      </w:r>
      <w:r w:rsidR="00850C95" w:rsidRPr="005A0C7E">
        <w:rPr>
          <w:rFonts w:asciiTheme="minorHAnsi" w:hAnsiTheme="minorHAnsi"/>
          <w:kern w:val="0"/>
        </w:rPr>
        <w:t xml:space="preserve"> of</w:t>
      </w:r>
      <w:r w:rsidRPr="005A0C7E">
        <w:rPr>
          <w:rFonts w:asciiTheme="minorHAnsi" w:hAnsiTheme="minorHAnsi"/>
          <w:kern w:val="0"/>
        </w:rPr>
        <w:t xml:space="preserve"> ISER</w:t>
      </w:r>
    </w:p>
    <w:p w14:paraId="538DCE96" w14:textId="77777777" w:rsidR="00E562F9" w:rsidRPr="005A0C7E" w:rsidRDefault="00E562F9">
      <w:pPr>
        <w:rPr>
          <w:rFonts w:asciiTheme="minorHAnsi" w:hAnsiTheme="minorHAnsi"/>
          <w:kern w:val="0"/>
        </w:rPr>
      </w:pPr>
    </w:p>
    <w:p w14:paraId="538DCE97" w14:textId="7BE45C3E" w:rsidR="00E562F9" w:rsidRPr="005A0C7E" w:rsidRDefault="001C5E0D" w:rsidP="00A613ED">
      <w:pPr>
        <w:ind w:left="4200" w:firstLine="840"/>
        <w:jc w:val="left"/>
        <w:rPr>
          <w:rFonts w:asciiTheme="minorHAnsi" w:hAnsiTheme="minorHAnsi"/>
          <w:kern w:val="0"/>
          <w:u w:val="single"/>
        </w:rPr>
      </w:pPr>
      <w:r w:rsidRPr="005A0C7E">
        <w:rPr>
          <w:rFonts w:asciiTheme="minorHAnsi" w:eastAsia="HGSｺﾞｼｯｸM" w:hAnsiTheme="minorHAnsi" w:cs="Arial"/>
          <w:u w:val="single"/>
        </w:rPr>
        <w:t>Principal Investigator</w:t>
      </w:r>
      <w:r w:rsidR="00E562F9" w:rsidRPr="005A0C7E">
        <w:rPr>
          <w:rFonts w:asciiTheme="minorHAnsi" w:hAnsiTheme="minorHAnsi"/>
          <w:kern w:val="0"/>
          <w:u w:val="single"/>
        </w:rPr>
        <w:t xml:space="preserve">　　</w:t>
      </w:r>
      <w:r w:rsidR="00A613ED" w:rsidRPr="005A0C7E">
        <w:rPr>
          <w:rFonts w:asciiTheme="minorHAnsi" w:hAnsiTheme="minorHAnsi"/>
          <w:kern w:val="0"/>
          <w:u w:val="single"/>
        </w:rPr>
        <w:t xml:space="preserve">　　　　　　　　　　</w:t>
      </w:r>
    </w:p>
    <w:p w14:paraId="538DCE98" w14:textId="7DA7E08A" w:rsidR="00E562F9" w:rsidRPr="005A0C7E" w:rsidRDefault="001C5E0D" w:rsidP="00A613ED">
      <w:pPr>
        <w:wordWrap w:val="0"/>
        <w:ind w:left="4200" w:firstLine="840"/>
        <w:jc w:val="left"/>
        <w:rPr>
          <w:rFonts w:asciiTheme="minorHAnsi" w:hAnsiTheme="minorHAnsi"/>
          <w:kern w:val="0"/>
          <w:u w:val="single"/>
        </w:rPr>
      </w:pPr>
      <w:r w:rsidRPr="005A0C7E">
        <w:rPr>
          <w:rFonts w:asciiTheme="minorHAnsi" w:hAnsiTheme="minorHAnsi"/>
          <w:kern w:val="0"/>
          <w:u w:val="single"/>
        </w:rPr>
        <w:t>Affiliation</w:t>
      </w:r>
      <w:r w:rsidR="00A613ED" w:rsidRPr="005A0C7E">
        <w:rPr>
          <w:rFonts w:asciiTheme="minorHAnsi" w:hAnsiTheme="minorHAnsi"/>
          <w:kern w:val="0"/>
          <w:u w:val="single"/>
        </w:rPr>
        <w:t xml:space="preserve">　　　　　　　　　　　　　　　　　</w:t>
      </w:r>
    </w:p>
    <w:p w14:paraId="538DCE99" w14:textId="1E500654" w:rsidR="00E562F9" w:rsidRPr="005A0C7E" w:rsidRDefault="00A613ED" w:rsidP="00A613ED">
      <w:pPr>
        <w:pStyle w:val="a3"/>
        <w:tabs>
          <w:tab w:val="clear" w:pos="4252"/>
          <w:tab w:val="clear" w:pos="8504"/>
        </w:tabs>
        <w:wordWrap w:val="0"/>
        <w:snapToGrid/>
        <w:ind w:left="4200" w:firstLine="840"/>
        <w:jc w:val="left"/>
        <w:rPr>
          <w:rFonts w:asciiTheme="minorHAnsi" w:hAnsiTheme="minorHAnsi"/>
          <w:kern w:val="0"/>
          <w:u w:val="single"/>
        </w:rPr>
      </w:pPr>
      <w:r w:rsidRPr="005A0C7E">
        <w:rPr>
          <w:rFonts w:asciiTheme="minorHAnsi" w:hAnsiTheme="minorHAnsi"/>
          <w:kern w:val="0"/>
          <w:u w:val="single"/>
        </w:rPr>
        <w:t xml:space="preserve">Job </w:t>
      </w:r>
      <w:r w:rsidR="001C5E0D" w:rsidRPr="005A0C7E">
        <w:rPr>
          <w:rFonts w:asciiTheme="minorHAnsi" w:hAnsiTheme="minorHAnsi"/>
          <w:kern w:val="0"/>
          <w:u w:val="single"/>
        </w:rPr>
        <w:t>Title</w:t>
      </w:r>
      <w:r w:rsidRPr="005A0C7E">
        <w:rPr>
          <w:rFonts w:asciiTheme="minorHAnsi" w:hAnsiTheme="minorHAnsi"/>
          <w:kern w:val="0"/>
          <w:u w:val="single"/>
        </w:rPr>
        <w:t xml:space="preserve">　　　　　　　　　　</w:t>
      </w:r>
      <w:r w:rsidRPr="005A0C7E">
        <w:rPr>
          <w:rFonts w:asciiTheme="minorHAnsi" w:hAnsiTheme="minorHAnsi"/>
          <w:kern w:val="0"/>
          <w:u w:val="single"/>
        </w:rPr>
        <w:tab/>
      </w:r>
      <w:r w:rsidR="00E562F9" w:rsidRPr="005A0C7E">
        <w:rPr>
          <w:rFonts w:asciiTheme="minorHAnsi" w:hAnsiTheme="minorHAnsi"/>
          <w:kern w:val="0"/>
          <w:u w:val="single"/>
        </w:rPr>
        <w:t xml:space="preserve">　　　</w:t>
      </w:r>
      <w:r w:rsidRPr="005A0C7E">
        <w:rPr>
          <w:rFonts w:asciiTheme="minorHAnsi" w:hAnsiTheme="minorHAnsi" w:hint="eastAsia"/>
          <w:kern w:val="0"/>
          <w:u w:val="single"/>
        </w:rPr>
        <w:t xml:space="preserve">   </w:t>
      </w:r>
      <w:r w:rsidR="00E562F9" w:rsidRPr="005A0C7E">
        <w:rPr>
          <w:rFonts w:asciiTheme="minorHAnsi" w:hAnsiTheme="minorHAnsi"/>
          <w:kern w:val="0"/>
          <w:u w:val="single"/>
        </w:rPr>
        <w:t xml:space="preserve">　</w:t>
      </w:r>
    </w:p>
    <w:p w14:paraId="538DCE9A" w14:textId="171A939D" w:rsidR="00E562F9" w:rsidRPr="005A0C7E" w:rsidRDefault="001C5E0D" w:rsidP="00A613ED">
      <w:pPr>
        <w:wordWrap w:val="0"/>
        <w:ind w:left="4200" w:firstLine="840"/>
        <w:jc w:val="left"/>
        <w:rPr>
          <w:rFonts w:asciiTheme="minorHAnsi" w:hAnsiTheme="minorHAnsi"/>
          <w:kern w:val="0"/>
          <w:u w:val="single"/>
        </w:rPr>
      </w:pPr>
      <w:r w:rsidRPr="005A0C7E">
        <w:rPr>
          <w:rFonts w:asciiTheme="minorHAnsi" w:hAnsiTheme="minorHAnsi"/>
          <w:kern w:val="0"/>
          <w:u w:val="single"/>
        </w:rPr>
        <w:t>Name</w:t>
      </w:r>
      <w:r w:rsidR="00E562F9" w:rsidRPr="005A0C7E">
        <w:rPr>
          <w:rFonts w:asciiTheme="minorHAnsi" w:hAnsiTheme="minorHAnsi"/>
          <w:kern w:val="0"/>
          <w:u w:val="single"/>
        </w:rPr>
        <w:t xml:space="preserve">　　　　　　　　　　　　　　　　　　　</w:t>
      </w:r>
    </w:p>
    <w:p w14:paraId="538DCE9B" w14:textId="756F9ED9" w:rsidR="00E562F9" w:rsidRPr="005A0C7E" w:rsidRDefault="001C5E0D" w:rsidP="00A613ED">
      <w:pPr>
        <w:wordWrap w:val="0"/>
        <w:ind w:left="4200" w:firstLine="840"/>
        <w:jc w:val="left"/>
        <w:rPr>
          <w:rFonts w:asciiTheme="minorHAnsi" w:hAnsiTheme="minorHAnsi"/>
          <w:kern w:val="0"/>
          <w:u w:val="single"/>
        </w:rPr>
      </w:pPr>
      <w:r w:rsidRPr="005A0C7E">
        <w:rPr>
          <w:rFonts w:asciiTheme="minorHAnsi" w:hAnsiTheme="minorHAnsi"/>
          <w:kern w:val="0"/>
          <w:u w:val="single"/>
        </w:rPr>
        <w:t>Work Address</w:t>
      </w:r>
      <w:r w:rsidR="00E562F9" w:rsidRPr="005A0C7E">
        <w:rPr>
          <w:rFonts w:asciiTheme="minorHAnsi" w:hAnsiTheme="minorHAnsi"/>
          <w:kern w:val="0"/>
          <w:u w:val="single"/>
        </w:rPr>
        <w:t xml:space="preserve">　　　　　　　　　　　　　　　</w:t>
      </w:r>
    </w:p>
    <w:p w14:paraId="224EB854" w14:textId="0DE4F0EC" w:rsidR="00A613ED" w:rsidRPr="005A0C7E" w:rsidRDefault="00E562F9" w:rsidP="00A613ED">
      <w:pPr>
        <w:wordWrap w:val="0"/>
        <w:ind w:left="4200" w:firstLine="840"/>
        <w:jc w:val="left"/>
        <w:rPr>
          <w:rFonts w:asciiTheme="minorHAnsi" w:hAnsiTheme="minorHAnsi"/>
          <w:kern w:val="0"/>
          <w:u w:val="single"/>
        </w:rPr>
      </w:pPr>
      <w:r w:rsidRPr="005A0C7E">
        <w:rPr>
          <w:rFonts w:asciiTheme="minorHAnsi" w:hAnsiTheme="minorHAnsi"/>
          <w:kern w:val="0"/>
          <w:u w:val="single"/>
        </w:rPr>
        <w:t>TEL</w:t>
      </w:r>
      <w:r w:rsidR="00A613ED" w:rsidRPr="005A0C7E">
        <w:rPr>
          <w:rFonts w:asciiTheme="minorHAnsi" w:hAnsiTheme="minorHAnsi"/>
          <w:kern w:val="0"/>
          <w:u w:val="single"/>
        </w:rPr>
        <w:t xml:space="preserve">　　　　　　　　　　　　　　　</w:t>
      </w:r>
      <w:r w:rsidR="00A613ED" w:rsidRPr="005A0C7E">
        <w:rPr>
          <w:rFonts w:asciiTheme="minorHAnsi" w:hAnsiTheme="minorHAnsi" w:hint="eastAsia"/>
          <w:kern w:val="0"/>
          <w:u w:val="single"/>
        </w:rPr>
        <w:t xml:space="preserve"> </w:t>
      </w:r>
      <w:r w:rsidR="00A613ED" w:rsidRPr="005A0C7E">
        <w:rPr>
          <w:rFonts w:asciiTheme="minorHAnsi" w:hAnsiTheme="minorHAnsi"/>
          <w:kern w:val="0"/>
          <w:u w:val="single"/>
        </w:rPr>
        <w:t xml:space="preserve">　　　　</w:t>
      </w:r>
    </w:p>
    <w:p w14:paraId="538DCE9D" w14:textId="57E2529E" w:rsidR="00E562F9" w:rsidRPr="005A0C7E" w:rsidRDefault="00E562F9" w:rsidP="00A613ED">
      <w:pPr>
        <w:wordWrap w:val="0"/>
        <w:ind w:left="4200" w:firstLine="840"/>
        <w:jc w:val="left"/>
        <w:rPr>
          <w:rFonts w:asciiTheme="minorHAnsi" w:hAnsiTheme="minorHAnsi"/>
          <w:kern w:val="0"/>
          <w:u w:val="single"/>
        </w:rPr>
      </w:pPr>
      <w:r w:rsidRPr="005A0C7E">
        <w:rPr>
          <w:rFonts w:asciiTheme="minorHAnsi" w:hAnsiTheme="minorHAnsi"/>
          <w:u w:val="single"/>
        </w:rPr>
        <w:t>FAX</w:t>
      </w:r>
      <w:r w:rsidRPr="005A0C7E">
        <w:rPr>
          <w:rFonts w:asciiTheme="minorHAnsi" w:hAnsiTheme="minorHAnsi"/>
          <w:u w:val="single"/>
        </w:rPr>
        <w:t xml:space="preserve">　　　　　　　　　　　　</w:t>
      </w:r>
      <w:r w:rsidR="00A613ED" w:rsidRPr="005A0C7E">
        <w:rPr>
          <w:rFonts w:asciiTheme="minorHAnsi" w:hAnsiTheme="minorHAnsi" w:hint="eastAsia"/>
          <w:u w:val="single"/>
        </w:rPr>
        <w:t xml:space="preserve"> </w:t>
      </w:r>
      <w:r w:rsidRPr="005A0C7E">
        <w:rPr>
          <w:rFonts w:asciiTheme="minorHAnsi" w:hAnsiTheme="minorHAnsi"/>
          <w:u w:val="single"/>
        </w:rPr>
        <w:t xml:space="preserve">　　　　　　　</w:t>
      </w:r>
    </w:p>
    <w:p w14:paraId="538DCE9E" w14:textId="77777777" w:rsidR="00E562F9" w:rsidRPr="005A0C7E" w:rsidRDefault="00E562F9" w:rsidP="00A613ED">
      <w:pPr>
        <w:wordWrap w:val="0"/>
        <w:ind w:left="4200" w:firstLine="840"/>
        <w:jc w:val="left"/>
        <w:rPr>
          <w:rFonts w:asciiTheme="minorHAnsi" w:hAnsiTheme="minorHAnsi"/>
          <w:kern w:val="0"/>
          <w:u w:val="single"/>
        </w:rPr>
      </w:pPr>
      <w:r w:rsidRPr="005A0C7E">
        <w:rPr>
          <w:rFonts w:asciiTheme="minorHAnsi" w:hAnsiTheme="minorHAnsi"/>
          <w:kern w:val="0"/>
          <w:u w:val="single"/>
        </w:rPr>
        <w:t>E-mail</w:t>
      </w:r>
      <w:r w:rsidR="00457F5E" w:rsidRPr="005A0C7E">
        <w:rPr>
          <w:rFonts w:asciiTheme="minorHAnsi" w:hAnsiTheme="minorHAnsi"/>
          <w:kern w:val="0"/>
          <w:u w:val="single"/>
        </w:rPr>
        <w:t xml:space="preserve">　</w:t>
      </w:r>
      <w:r w:rsidR="00457F5E" w:rsidRPr="005A0C7E">
        <w:rPr>
          <w:rFonts w:asciiTheme="minorHAnsi" w:hAnsiTheme="minorHAnsi"/>
          <w:kern w:val="0"/>
          <w:u w:val="single"/>
        </w:rPr>
        <w:t xml:space="preserve"> </w:t>
      </w:r>
      <w:r w:rsidRPr="005A0C7E">
        <w:rPr>
          <w:rFonts w:asciiTheme="minorHAnsi" w:hAnsiTheme="minorHAnsi"/>
          <w:kern w:val="0"/>
          <w:u w:val="single"/>
        </w:rPr>
        <w:t xml:space="preserve">　　　　　　　　　　　　　　　　　</w:t>
      </w:r>
    </w:p>
    <w:p w14:paraId="538DCE9F" w14:textId="5AF56C6B" w:rsidR="00E562F9" w:rsidRPr="005A0C7E" w:rsidRDefault="00E562F9" w:rsidP="00A613ED">
      <w:pPr>
        <w:jc w:val="left"/>
        <w:rPr>
          <w:rFonts w:asciiTheme="minorHAnsi" w:hAnsiTheme="minorHAnsi"/>
          <w:b/>
          <w:bCs/>
          <w:kern w:val="0"/>
        </w:rPr>
      </w:pPr>
    </w:p>
    <w:p w14:paraId="144D2B87" w14:textId="77777777" w:rsidR="00A613ED" w:rsidRPr="005A0C7E" w:rsidRDefault="00A613ED" w:rsidP="00A613ED">
      <w:pPr>
        <w:jc w:val="left"/>
        <w:rPr>
          <w:rFonts w:asciiTheme="minorHAnsi" w:hAnsiTheme="minorHAnsi"/>
          <w:b/>
          <w:bCs/>
          <w:kern w:val="0"/>
        </w:rPr>
      </w:pPr>
    </w:p>
    <w:p w14:paraId="538DCEA0" w14:textId="0208C0CE" w:rsidR="00E562F9" w:rsidRPr="005A0C7E" w:rsidRDefault="001C5E0D">
      <w:pPr>
        <w:jc w:val="center"/>
        <w:rPr>
          <w:rFonts w:asciiTheme="minorHAnsi" w:hAnsiTheme="minorHAnsi"/>
          <w:kern w:val="0"/>
        </w:rPr>
      </w:pPr>
      <w:r w:rsidRPr="005A0C7E">
        <w:rPr>
          <w:rFonts w:asciiTheme="minorHAnsi" w:hAnsiTheme="minorHAnsi"/>
          <w:kern w:val="0"/>
        </w:rPr>
        <w:t xml:space="preserve">I </w:t>
      </w:r>
      <w:r w:rsidR="00152965" w:rsidRPr="005A0C7E">
        <w:rPr>
          <w:rFonts w:asciiTheme="minorHAnsi" w:hAnsiTheme="minorHAnsi"/>
          <w:kern w:val="0"/>
        </w:rPr>
        <w:t xml:space="preserve">will </w:t>
      </w:r>
      <w:r w:rsidRPr="005A0C7E">
        <w:rPr>
          <w:rFonts w:asciiTheme="minorHAnsi" w:hAnsiTheme="minorHAnsi"/>
          <w:kern w:val="0"/>
        </w:rPr>
        <w:t xml:space="preserve">apply </w:t>
      </w:r>
      <w:r w:rsidR="00317D50" w:rsidRPr="005A0C7E">
        <w:rPr>
          <w:rFonts w:asciiTheme="minorHAnsi" w:hAnsiTheme="minorHAnsi"/>
          <w:kern w:val="0"/>
        </w:rPr>
        <w:t xml:space="preserve">for </w:t>
      </w:r>
      <w:r w:rsidR="00850C95" w:rsidRPr="005A0C7E">
        <w:t xml:space="preserve">the </w:t>
      </w:r>
      <w:r w:rsidR="003050D0" w:rsidRPr="005A0C7E">
        <w:t xml:space="preserve">ISER </w:t>
      </w:r>
      <w:r w:rsidR="00850C95" w:rsidRPr="005A0C7E">
        <w:t>Joint Usage/Research</w:t>
      </w:r>
      <w:r w:rsidR="00850C95" w:rsidRPr="005A0C7E">
        <w:rPr>
          <w:rFonts w:asciiTheme="minorHAnsi" w:hAnsiTheme="minorHAnsi"/>
          <w:kern w:val="0"/>
        </w:rPr>
        <w:t xml:space="preserve"> </w:t>
      </w:r>
      <w:r w:rsidR="00337BA3" w:rsidRPr="005A0C7E">
        <w:rPr>
          <w:rFonts w:asciiTheme="minorHAnsi" w:hAnsiTheme="minorHAnsi"/>
          <w:kern w:val="0"/>
        </w:rPr>
        <w:t>Grant</w:t>
      </w:r>
      <w:r w:rsidR="00E02639" w:rsidRPr="005A0C7E">
        <w:rPr>
          <w:rFonts w:asciiTheme="minorHAnsi" w:hAnsiTheme="minorHAnsi"/>
          <w:kern w:val="0"/>
        </w:rPr>
        <w:t xml:space="preserve"> </w:t>
      </w:r>
      <w:r w:rsidRPr="005A0C7E">
        <w:rPr>
          <w:rFonts w:asciiTheme="minorHAnsi" w:hAnsiTheme="minorHAnsi"/>
          <w:kern w:val="0"/>
        </w:rPr>
        <w:t>as follows.</w:t>
      </w:r>
    </w:p>
    <w:p w14:paraId="538DCEA2" w14:textId="174E64EC" w:rsidR="00E562F9" w:rsidRPr="005A0C7E" w:rsidRDefault="00E562F9">
      <w:pPr>
        <w:jc w:val="center"/>
        <w:rPr>
          <w:kern w:val="0"/>
        </w:rPr>
      </w:pP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99"/>
        <w:gridCol w:w="1095"/>
        <w:gridCol w:w="1792"/>
        <w:gridCol w:w="1703"/>
        <w:gridCol w:w="1492"/>
        <w:gridCol w:w="495"/>
        <w:gridCol w:w="1926"/>
      </w:tblGrid>
      <w:tr w:rsidR="005A0C7E" w:rsidRPr="005A0C7E" w14:paraId="538DCEA5" w14:textId="77777777" w:rsidTr="001A183D">
        <w:trPr>
          <w:cantSplit/>
          <w:trHeight w:val="468"/>
        </w:trPr>
        <w:tc>
          <w:tcPr>
            <w:tcW w:w="1644" w:type="dxa"/>
            <w:gridSpan w:val="2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38DCEA3" w14:textId="01EC774F" w:rsidR="001C5E0D" w:rsidRPr="005A0C7E" w:rsidRDefault="001C5E0D" w:rsidP="001C5E0D">
            <w:pPr>
              <w:jc w:val="center"/>
              <w:rPr>
                <w:rFonts w:ascii="ＭＳ 明朝" w:hAnsi="ＭＳ 明朝"/>
                <w:kern w:val="0"/>
                <w:sz w:val="24"/>
              </w:rPr>
            </w:pPr>
            <w:r w:rsidRPr="005A0C7E">
              <w:t>Research Title</w:t>
            </w:r>
          </w:p>
        </w:tc>
        <w:tc>
          <w:tcPr>
            <w:tcW w:w="7358" w:type="dxa"/>
            <w:gridSpan w:val="5"/>
            <w:tcBorders>
              <w:top w:val="single" w:sz="18" w:space="0" w:color="auto"/>
              <w:right w:val="single" w:sz="18" w:space="0" w:color="auto"/>
            </w:tcBorders>
          </w:tcPr>
          <w:p w14:paraId="538DCEA4" w14:textId="77777777" w:rsidR="001C5E0D" w:rsidRPr="005A0C7E" w:rsidRDefault="001C5E0D">
            <w:pPr>
              <w:rPr>
                <w:rFonts w:ascii="ＭＳ 明朝" w:hAnsi="ＭＳ 明朝"/>
                <w:kern w:val="0"/>
                <w:sz w:val="24"/>
              </w:rPr>
            </w:pPr>
          </w:p>
        </w:tc>
      </w:tr>
      <w:tr w:rsidR="005A0C7E" w:rsidRPr="005A0C7E" w14:paraId="538DCEAB" w14:textId="77777777" w:rsidTr="001A183D">
        <w:trPr>
          <w:cantSplit/>
          <w:trHeight w:val="406"/>
        </w:trPr>
        <w:tc>
          <w:tcPr>
            <w:tcW w:w="6982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D81BFD7" w14:textId="76572B88" w:rsidR="00711AAE" w:rsidRPr="005A0C7E" w:rsidRDefault="002F3A53" w:rsidP="00711AAE">
            <w:pPr>
              <w:rPr>
                <w:rFonts w:asciiTheme="minorHAnsi" w:hAnsiTheme="minorHAnsi"/>
                <w:kern w:val="0"/>
                <w:sz w:val="22"/>
              </w:rPr>
            </w:pPr>
            <w:r w:rsidRPr="005A0C7E">
              <w:rPr>
                <w:rFonts w:asciiTheme="minorHAnsi" w:hAnsiTheme="minorHAnsi"/>
              </w:rPr>
              <w:t>Categories</w:t>
            </w:r>
            <w:r w:rsidR="001C5E0D" w:rsidRPr="005A0C7E">
              <w:rPr>
                <w:rFonts w:asciiTheme="minorHAnsi" w:hAnsiTheme="minorHAnsi"/>
              </w:rPr>
              <w:t>:</w:t>
            </w:r>
            <w:r w:rsidR="001A183D" w:rsidRPr="005A0C7E">
              <w:rPr>
                <w:rFonts w:asciiTheme="minorHAnsi" w:hAnsiTheme="minorHAnsi" w:hint="eastAsia"/>
              </w:rPr>
              <w:t xml:space="preserve"> </w:t>
            </w:r>
            <w:r w:rsidR="001C5E0D" w:rsidRPr="005A0C7E">
              <w:rPr>
                <w:rFonts w:asciiTheme="minorHAnsi" w:hAnsiTheme="minorHAnsi"/>
                <w:kern w:val="0"/>
                <w:sz w:val="22"/>
              </w:rPr>
              <w:t>Pease choose</w:t>
            </w:r>
            <w:r w:rsidR="003D7D06" w:rsidRPr="005A0C7E">
              <w:rPr>
                <w:rFonts w:asciiTheme="minorHAnsi" w:hAnsiTheme="minorHAnsi"/>
                <w:kern w:val="0"/>
                <w:sz w:val="22"/>
              </w:rPr>
              <w:t xml:space="preserve"> from among</w:t>
            </w:r>
            <w:r w:rsidR="001C5E0D" w:rsidRPr="005A0C7E">
              <w:rPr>
                <w:rFonts w:asciiTheme="minorHAnsi" w:hAnsiTheme="minorHAnsi"/>
                <w:kern w:val="0"/>
                <w:sz w:val="22"/>
              </w:rPr>
              <w:t xml:space="preserve"> </w:t>
            </w:r>
            <w:r w:rsidR="00B2783D" w:rsidRPr="005A0C7E">
              <w:rPr>
                <w:rFonts w:asciiTheme="minorHAnsi" w:hAnsiTheme="minorHAnsi"/>
                <w:kern w:val="0"/>
                <w:sz w:val="22"/>
              </w:rPr>
              <w:t>(A)</w:t>
            </w:r>
            <w:r w:rsidR="00711AAE" w:rsidRPr="005A0C7E">
              <w:rPr>
                <w:rFonts w:asciiTheme="minorHAnsi" w:hAnsiTheme="minorHAnsi"/>
                <w:kern w:val="0"/>
                <w:sz w:val="22"/>
              </w:rPr>
              <w:t xml:space="preserve">, (B), (C), or </w:t>
            </w:r>
            <w:r w:rsidR="00B2783D" w:rsidRPr="005A0C7E">
              <w:rPr>
                <w:rFonts w:asciiTheme="minorHAnsi" w:hAnsiTheme="minorHAnsi"/>
                <w:kern w:val="0"/>
                <w:sz w:val="22"/>
              </w:rPr>
              <w:t>(D)</w:t>
            </w:r>
            <w:r w:rsidR="00711AAE" w:rsidRPr="005A0C7E">
              <w:rPr>
                <w:rFonts w:asciiTheme="minorHAnsi" w:hAnsiTheme="minorHAnsi"/>
                <w:kern w:val="0"/>
                <w:sz w:val="22"/>
              </w:rPr>
              <w:t xml:space="preserve">. </w:t>
            </w:r>
          </w:p>
          <w:p w14:paraId="538DCEA9" w14:textId="43FFBC3F" w:rsidR="00457F5E" w:rsidRPr="005A0C7E" w:rsidRDefault="00711AAE" w:rsidP="005A0C7E">
            <w:pPr>
              <w:rPr>
                <w:rFonts w:asciiTheme="minorHAnsi" w:hAnsiTheme="minorHAnsi"/>
                <w:kern w:val="0"/>
                <w:sz w:val="24"/>
              </w:rPr>
            </w:pPr>
            <w:r w:rsidRPr="005A0C7E">
              <w:rPr>
                <w:rFonts w:asciiTheme="minorHAnsi" w:hAnsiTheme="minorHAnsi"/>
                <w:kern w:val="0"/>
                <w:sz w:val="22"/>
              </w:rPr>
              <w:t>Please specify (</w:t>
            </w:r>
            <w:proofErr w:type="spellStart"/>
            <w:r w:rsidRPr="005A0C7E">
              <w:rPr>
                <w:rFonts w:asciiTheme="minorHAnsi" w:hAnsiTheme="minorHAnsi"/>
                <w:kern w:val="0"/>
                <w:sz w:val="22"/>
              </w:rPr>
              <w:t>i</w:t>
            </w:r>
            <w:proofErr w:type="spellEnd"/>
            <w:r w:rsidRPr="005A0C7E">
              <w:rPr>
                <w:rFonts w:asciiTheme="minorHAnsi" w:hAnsiTheme="minorHAnsi"/>
                <w:kern w:val="0"/>
                <w:sz w:val="22"/>
              </w:rPr>
              <w:t xml:space="preserve">) or (ii) for </w:t>
            </w:r>
            <w:r w:rsidR="002F3A53" w:rsidRPr="005A0C7E">
              <w:rPr>
                <w:rFonts w:asciiTheme="minorHAnsi" w:hAnsiTheme="minorHAnsi"/>
                <w:kern w:val="0"/>
                <w:sz w:val="22"/>
              </w:rPr>
              <w:t xml:space="preserve">category </w:t>
            </w:r>
            <w:r w:rsidRPr="005A0C7E">
              <w:rPr>
                <w:rFonts w:asciiTheme="minorHAnsi" w:hAnsiTheme="minorHAnsi"/>
                <w:kern w:val="0"/>
                <w:sz w:val="22"/>
              </w:rPr>
              <w:t>(B).</w:t>
            </w:r>
          </w:p>
        </w:tc>
        <w:tc>
          <w:tcPr>
            <w:tcW w:w="202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8DCEAA" w14:textId="77777777" w:rsidR="00457F5E" w:rsidRPr="005A0C7E" w:rsidRDefault="00457F5E" w:rsidP="00457F5E">
            <w:pPr>
              <w:rPr>
                <w:rFonts w:asciiTheme="minorHAnsi" w:hAnsiTheme="minorHAnsi"/>
                <w:kern w:val="0"/>
                <w:sz w:val="24"/>
              </w:rPr>
            </w:pPr>
          </w:p>
        </w:tc>
      </w:tr>
      <w:tr w:rsidR="005A0C7E" w:rsidRPr="005A0C7E" w14:paraId="538DCEB4" w14:textId="77777777" w:rsidTr="00317D50">
        <w:trPr>
          <w:cantSplit/>
          <w:trHeight w:val="525"/>
        </w:trPr>
        <w:tc>
          <w:tcPr>
            <w:tcW w:w="499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textDirection w:val="tbRlV"/>
            <w:vAlign w:val="center"/>
          </w:tcPr>
          <w:p w14:paraId="538DCEAF" w14:textId="7BFB1DF2" w:rsidR="001A183D" w:rsidRPr="005A0C7E" w:rsidRDefault="001A183D">
            <w:pPr>
              <w:ind w:left="113" w:right="113"/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Team Members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2E4EF" w14:textId="70F832A1" w:rsidR="001A183D" w:rsidRPr="005A0C7E" w:rsidRDefault="001A183D" w:rsidP="0094135F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1897" w:type="dxa"/>
            <w:tcBorders>
              <w:top w:val="single" w:sz="18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538DCEB1" w14:textId="13FA8CB3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Name</w:t>
            </w:r>
          </w:p>
        </w:tc>
        <w:tc>
          <w:tcPr>
            <w:tcW w:w="1757" w:type="dxa"/>
            <w:tcBorders>
              <w:top w:val="single" w:sz="18" w:space="0" w:color="auto"/>
              <w:left w:val="single" w:sz="4" w:space="0" w:color="000000"/>
            </w:tcBorders>
            <w:vAlign w:val="center"/>
          </w:tcPr>
          <w:p w14:paraId="265FF8D4" w14:textId="3B46BB72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Affiliation</w:t>
            </w:r>
          </w:p>
        </w:tc>
        <w:tc>
          <w:tcPr>
            <w:tcW w:w="1169" w:type="dxa"/>
            <w:tcBorders>
              <w:top w:val="single" w:sz="18" w:space="0" w:color="auto"/>
            </w:tcBorders>
            <w:vAlign w:val="center"/>
          </w:tcPr>
          <w:p w14:paraId="538DCEB2" w14:textId="46399667" w:rsidR="001A183D" w:rsidRPr="005A0C7E" w:rsidRDefault="001A183D" w:rsidP="001A183D">
            <w:pPr>
              <w:ind w:left="840" w:hanging="840"/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Job Title</w:t>
            </w:r>
          </w:p>
        </w:tc>
        <w:tc>
          <w:tcPr>
            <w:tcW w:w="2535" w:type="dxa"/>
            <w:gridSpan w:val="2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38DCEB3" w14:textId="25F7E688" w:rsidR="001A183D" w:rsidRPr="005A0C7E" w:rsidRDefault="001A183D" w:rsidP="001A183D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Role Description</w:t>
            </w:r>
          </w:p>
        </w:tc>
      </w:tr>
      <w:tr w:rsidR="005A0C7E" w:rsidRPr="005A0C7E" w14:paraId="538DCEBA" w14:textId="77777777" w:rsidTr="00317D50">
        <w:trPr>
          <w:cantSplit/>
          <w:trHeight w:val="362"/>
        </w:trPr>
        <w:tc>
          <w:tcPr>
            <w:tcW w:w="499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8DCEB5" w14:textId="77777777" w:rsidR="001A183D" w:rsidRPr="005A0C7E" w:rsidRDefault="001A183D">
            <w:pPr>
              <w:jc w:val="left"/>
              <w:rPr>
                <w:rFonts w:asciiTheme="minorHAnsi" w:hAnsiTheme="minorHAnsi"/>
              </w:rPr>
            </w:pP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vAlign w:val="center"/>
          </w:tcPr>
          <w:p w14:paraId="2675EA45" w14:textId="44E78600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PI</w:t>
            </w:r>
          </w:p>
        </w:tc>
        <w:tc>
          <w:tcPr>
            <w:tcW w:w="1897" w:type="dxa"/>
            <w:tcBorders>
              <w:bottom w:val="dashed" w:sz="4" w:space="0" w:color="auto"/>
              <w:right w:val="single" w:sz="4" w:space="0" w:color="000000"/>
            </w:tcBorders>
            <w:vAlign w:val="center"/>
          </w:tcPr>
          <w:p w14:paraId="538DCEB7" w14:textId="542B9166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757" w:type="dxa"/>
            <w:tcBorders>
              <w:left w:val="single" w:sz="4" w:space="0" w:color="000000"/>
              <w:bottom w:val="dashed" w:sz="4" w:space="0" w:color="auto"/>
            </w:tcBorders>
            <w:vAlign w:val="center"/>
          </w:tcPr>
          <w:p w14:paraId="0D9B5DDD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69" w:type="dxa"/>
            <w:tcBorders>
              <w:bottom w:val="dashed" w:sz="4" w:space="0" w:color="auto"/>
            </w:tcBorders>
            <w:vAlign w:val="center"/>
          </w:tcPr>
          <w:p w14:paraId="538DCEB8" w14:textId="4BE0E419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535" w:type="dxa"/>
            <w:gridSpan w:val="2"/>
            <w:tcBorders>
              <w:bottom w:val="dashed" w:sz="4" w:space="0" w:color="auto"/>
              <w:right w:val="single" w:sz="18" w:space="0" w:color="auto"/>
            </w:tcBorders>
            <w:vAlign w:val="center"/>
          </w:tcPr>
          <w:p w14:paraId="538DCEB9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</w:tr>
      <w:tr w:rsidR="005A0C7E" w:rsidRPr="005A0C7E" w14:paraId="538DCEC0" w14:textId="77777777" w:rsidTr="00317D50">
        <w:trPr>
          <w:cantSplit/>
          <w:trHeight w:val="413"/>
        </w:trPr>
        <w:tc>
          <w:tcPr>
            <w:tcW w:w="499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8DCEBB" w14:textId="77777777" w:rsidR="001A183D" w:rsidRPr="005A0C7E" w:rsidRDefault="001A183D">
            <w:pPr>
              <w:jc w:val="left"/>
              <w:rPr>
                <w:rFonts w:asciiTheme="minorHAnsi" w:hAnsiTheme="minorHAnsi"/>
              </w:rPr>
            </w:pP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dashed" w:sz="4" w:space="0" w:color="auto"/>
            </w:tcBorders>
            <w:vAlign w:val="center"/>
          </w:tcPr>
          <w:p w14:paraId="655EA05C" w14:textId="6A156876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CI</w:t>
            </w:r>
          </w:p>
        </w:tc>
        <w:tc>
          <w:tcPr>
            <w:tcW w:w="1897" w:type="dxa"/>
            <w:tcBorders>
              <w:top w:val="dashed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BD" w14:textId="0340BB50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757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1296197A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69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38DCEBE" w14:textId="5F3F185A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535" w:type="dxa"/>
            <w:gridSpan w:val="2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  <w:vAlign w:val="center"/>
          </w:tcPr>
          <w:p w14:paraId="538DCEBF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</w:tr>
      <w:tr w:rsidR="005A0C7E" w:rsidRPr="005A0C7E" w14:paraId="538DCEC6" w14:textId="77777777" w:rsidTr="00317D50">
        <w:trPr>
          <w:cantSplit/>
          <w:trHeight w:val="434"/>
        </w:trPr>
        <w:tc>
          <w:tcPr>
            <w:tcW w:w="499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538DCEC1" w14:textId="77777777" w:rsidR="001A183D" w:rsidRPr="005A0C7E" w:rsidRDefault="001A183D">
            <w:pPr>
              <w:jc w:val="left"/>
              <w:rPr>
                <w:rFonts w:asciiTheme="minorHAnsi" w:hAnsiTheme="minorHAnsi"/>
              </w:rPr>
            </w:pPr>
          </w:p>
        </w:tc>
        <w:tc>
          <w:tcPr>
            <w:tcW w:w="114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vAlign w:val="center"/>
          </w:tcPr>
          <w:p w14:paraId="537ECC5C" w14:textId="07E7173B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〃</w:t>
            </w:r>
          </w:p>
        </w:tc>
        <w:tc>
          <w:tcPr>
            <w:tcW w:w="1897" w:type="dxa"/>
            <w:tcBorders>
              <w:top w:val="dashed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538DCEC3" w14:textId="21CD13D6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757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579C0EEC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69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38DCEC4" w14:textId="550262FB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535" w:type="dxa"/>
            <w:gridSpan w:val="2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  <w:vAlign w:val="center"/>
          </w:tcPr>
          <w:p w14:paraId="538DCEC5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</w:tr>
      <w:tr w:rsidR="005A0C7E" w:rsidRPr="005A0C7E" w14:paraId="42BEA561" w14:textId="77777777" w:rsidTr="00317D50">
        <w:trPr>
          <w:cantSplit/>
          <w:trHeight w:val="434"/>
        </w:trPr>
        <w:tc>
          <w:tcPr>
            <w:tcW w:w="499" w:type="dxa"/>
            <w:vMerge/>
            <w:tcBorders>
              <w:left w:val="single" w:sz="18" w:space="0" w:color="auto"/>
              <w:right w:val="single" w:sz="4" w:space="0" w:color="auto"/>
            </w:tcBorders>
          </w:tcPr>
          <w:p w14:paraId="4F12D0A0" w14:textId="77777777" w:rsidR="001A183D" w:rsidRPr="005A0C7E" w:rsidRDefault="001A183D">
            <w:pPr>
              <w:jc w:val="left"/>
              <w:rPr>
                <w:rFonts w:asciiTheme="minorHAnsi" w:hAnsiTheme="minorHAnsi"/>
              </w:rPr>
            </w:pPr>
          </w:p>
        </w:tc>
        <w:tc>
          <w:tcPr>
            <w:tcW w:w="114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vAlign w:val="center"/>
          </w:tcPr>
          <w:p w14:paraId="1B47A93A" w14:textId="600D0BA8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〃</w:t>
            </w:r>
          </w:p>
        </w:tc>
        <w:tc>
          <w:tcPr>
            <w:tcW w:w="1897" w:type="dxa"/>
            <w:tcBorders>
              <w:top w:val="dashed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2733E712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757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</w:tcBorders>
            <w:vAlign w:val="center"/>
          </w:tcPr>
          <w:p w14:paraId="0D345E95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69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D1D20B8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535" w:type="dxa"/>
            <w:gridSpan w:val="2"/>
            <w:tcBorders>
              <w:top w:val="dashed" w:sz="4" w:space="0" w:color="auto"/>
              <w:bottom w:val="dashed" w:sz="4" w:space="0" w:color="auto"/>
              <w:right w:val="single" w:sz="18" w:space="0" w:color="auto"/>
            </w:tcBorders>
            <w:vAlign w:val="center"/>
          </w:tcPr>
          <w:p w14:paraId="517CFB39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</w:tr>
      <w:tr w:rsidR="005A0C7E" w:rsidRPr="005A0C7E" w14:paraId="538DCECC" w14:textId="77777777" w:rsidTr="00317D50">
        <w:trPr>
          <w:cantSplit/>
          <w:trHeight w:val="426"/>
        </w:trPr>
        <w:tc>
          <w:tcPr>
            <w:tcW w:w="499" w:type="dxa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38DCEC7" w14:textId="77777777" w:rsidR="001A183D" w:rsidRPr="005A0C7E" w:rsidRDefault="001A183D">
            <w:pPr>
              <w:jc w:val="left"/>
              <w:rPr>
                <w:rFonts w:asciiTheme="minorHAnsi" w:hAnsiTheme="minorHAnsi"/>
              </w:rPr>
            </w:pPr>
          </w:p>
        </w:tc>
        <w:tc>
          <w:tcPr>
            <w:tcW w:w="1145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35D3D70" w14:textId="0910A30C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</w:rPr>
              <w:t>〃</w:t>
            </w:r>
          </w:p>
        </w:tc>
        <w:tc>
          <w:tcPr>
            <w:tcW w:w="1897" w:type="dxa"/>
            <w:tcBorders>
              <w:top w:val="dashed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38DCEC9" w14:textId="48F753F8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757" w:type="dxa"/>
            <w:tcBorders>
              <w:top w:val="dashed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5AC85666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69" w:type="dxa"/>
            <w:tcBorders>
              <w:top w:val="dashed" w:sz="4" w:space="0" w:color="auto"/>
              <w:bottom w:val="single" w:sz="4" w:space="0" w:color="auto"/>
            </w:tcBorders>
            <w:vAlign w:val="center"/>
          </w:tcPr>
          <w:p w14:paraId="538DCECA" w14:textId="1312FEDE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535" w:type="dxa"/>
            <w:gridSpan w:val="2"/>
            <w:tcBorders>
              <w:top w:val="dashed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38DCECB" w14:textId="77777777" w:rsidR="001A183D" w:rsidRPr="005A0C7E" w:rsidRDefault="001A183D" w:rsidP="00E81636">
            <w:pPr>
              <w:jc w:val="center"/>
              <w:rPr>
                <w:rFonts w:asciiTheme="minorHAnsi" w:hAnsiTheme="minorHAnsi"/>
              </w:rPr>
            </w:pPr>
          </w:p>
        </w:tc>
      </w:tr>
      <w:tr w:rsidR="005A0C7E" w:rsidRPr="005A0C7E" w14:paraId="5DA7ABE4" w14:textId="77777777" w:rsidTr="000D0474">
        <w:trPr>
          <w:cantSplit/>
          <w:trHeight w:val="426"/>
        </w:trPr>
        <w:tc>
          <w:tcPr>
            <w:tcW w:w="1644" w:type="dxa"/>
            <w:gridSpan w:val="2"/>
            <w:tcBorders>
              <w:left w:val="single" w:sz="18" w:space="0" w:color="auto"/>
              <w:bottom w:val="single" w:sz="18" w:space="0" w:color="auto"/>
            </w:tcBorders>
          </w:tcPr>
          <w:p w14:paraId="77C19DF7" w14:textId="1A68F642" w:rsidR="009F72FB" w:rsidRPr="005A0C7E" w:rsidRDefault="009F72FB" w:rsidP="001A183D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inorHAnsi" w:hAnsiTheme="minorHAnsi"/>
                <w:sz w:val="20"/>
              </w:rPr>
              <w:t>Budget Execution Manager</w:t>
            </w:r>
            <w:r w:rsidR="002F3A53" w:rsidRPr="005A0C7E">
              <w:rPr>
                <w:rFonts w:asciiTheme="minorHAnsi" w:hAnsiTheme="minorHAnsi"/>
                <w:sz w:val="20"/>
              </w:rPr>
              <w:t xml:space="preserve"> </w:t>
            </w:r>
            <w:r w:rsidR="002F3A53" w:rsidRPr="005A0C7E">
              <w:rPr>
                <w:rFonts w:asciiTheme="minorHAnsi" w:hAnsiTheme="minorHAnsi" w:hint="eastAsia"/>
                <w:sz w:val="20"/>
              </w:rPr>
              <w:t>(</w:t>
            </w:r>
            <w:r w:rsidR="002F3A53" w:rsidRPr="005A0C7E">
              <w:rPr>
                <w:rFonts w:asciiTheme="minorHAnsi" w:hAnsiTheme="minorHAnsi"/>
                <w:sz w:val="20"/>
              </w:rPr>
              <w:t>*)</w:t>
            </w:r>
          </w:p>
        </w:tc>
        <w:tc>
          <w:tcPr>
            <w:tcW w:w="1897" w:type="dxa"/>
            <w:tcBorders>
              <w:top w:val="single" w:sz="4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14:paraId="471AC3FA" w14:textId="69AEF388" w:rsidR="009F72FB" w:rsidRPr="005A0C7E" w:rsidRDefault="009F72FB" w:rsidP="00E8163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5461" w:type="dxa"/>
            <w:gridSpan w:val="4"/>
            <w:tcBorders>
              <w:top w:val="single" w:sz="4" w:space="0" w:color="auto"/>
              <w:left w:val="single" w:sz="4" w:space="0" w:color="000000"/>
              <w:bottom w:val="single" w:sz="18" w:space="0" w:color="auto"/>
              <w:right w:val="single" w:sz="18" w:space="0" w:color="auto"/>
              <w:tr2bl w:val="single" w:sz="4" w:space="0" w:color="auto"/>
            </w:tcBorders>
            <w:vAlign w:val="center"/>
          </w:tcPr>
          <w:p w14:paraId="15223DC0" w14:textId="77777777" w:rsidR="009F72FB" w:rsidRPr="005A0C7E" w:rsidRDefault="009F72FB" w:rsidP="00E81636">
            <w:pPr>
              <w:jc w:val="center"/>
              <w:rPr>
                <w:rFonts w:asciiTheme="minorHAnsi" w:hAnsiTheme="minorHAnsi"/>
              </w:rPr>
            </w:pPr>
          </w:p>
        </w:tc>
      </w:tr>
    </w:tbl>
    <w:p w14:paraId="5344044F" w14:textId="44E5A38A" w:rsidR="002F3A53" w:rsidRPr="005A0C7E" w:rsidRDefault="002F3A53" w:rsidP="005A0C7E">
      <w:pPr>
        <w:ind w:left="420"/>
        <w:rPr>
          <w:rFonts w:asciiTheme="minorHAnsi" w:eastAsiaTheme="majorEastAsia" w:hAnsiTheme="minorHAnsi"/>
        </w:rPr>
      </w:pPr>
      <w:r w:rsidRPr="005A0C7E">
        <w:rPr>
          <w:rFonts w:asciiTheme="minorHAnsi" w:eastAsiaTheme="majorEastAsia" w:hAnsiTheme="minorHAnsi"/>
        </w:rPr>
        <w:t xml:space="preserve">(*) Please specify </w:t>
      </w:r>
      <w:r w:rsidR="00CE0CAD" w:rsidRPr="005A0C7E">
        <w:rPr>
          <w:rFonts w:asciiTheme="minorHAnsi" w:eastAsiaTheme="majorEastAsia" w:hAnsiTheme="minorHAnsi"/>
        </w:rPr>
        <w:t>one member’s name</w:t>
      </w:r>
      <w:r w:rsidRPr="005A0C7E">
        <w:rPr>
          <w:rFonts w:asciiTheme="minorHAnsi" w:eastAsiaTheme="majorEastAsia" w:hAnsiTheme="minorHAnsi"/>
        </w:rPr>
        <w:t>, unless the requested amount of the funding is 0. See section 6 of the application guidelines for details.</w:t>
      </w:r>
    </w:p>
    <w:p w14:paraId="64BBB692" w14:textId="56353BCD" w:rsidR="0094135F" w:rsidRPr="005A0C7E" w:rsidRDefault="0094135F" w:rsidP="005A0C7E">
      <w:pPr>
        <w:ind w:firstLine="420"/>
        <w:rPr>
          <w:rFonts w:asciiTheme="minorHAnsi" w:eastAsiaTheme="majorEastAsia" w:hAnsiTheme="minorHAnsi"/>
        </w:rPr>
      </w:pPr>
      <w:r w:rsidRPr="005A0C7E">
        <w:rPr>
          <w:rFonts w:asciiTheme="minorHAnsi" w:eastAsiaTheme="majorEastAsia" w:hAnsiTheme="minorHAnsi"/>
        </w:rPr>
        <w:t xml:space="preserve">Add or delete the </w:t>
      </w:r>
      <w:r w:rsidR="006E6E08" w:rsidRPr="005A0C7E">
        <w:rPr>
          <w:rFonts w:asciiTheme="minorHAnsi" w:eastAsiaTheme="majorEastAsia" w:hAnsiTheme="minorHAnsi"/>
        </w:rPr>
        <w:t>grid lines as required.</w:t>
      </w:r>
    </w:p>
    <w:p w14:paraId="0359011D" w14:textId="0E8E035A" w:rsidR="00630143" w:rsidRPr="005A0C7E" w:rsidRDefault="00630143" w:rsidP="00080926">
      <w:pPr>
        <w:ind w:firstLineChars="200" w:firstLine="422"/>
        <w:rPr>
          <w:rFonts w:asciiTheme="minorHAnsi" w:eastAsiaTheme="majorEastAsia" w:hAnsiTheme="minorHAnsi"/>
          <w:b/>
        </w:rPr>
      </w:pPr>
    </w:p>
    <w:p w14:paraId="79234119" w14:textId="039261D2" w:rsidR="00630143" w:rsidRPr="005A0C7E" w:rsidRDefault="006E6E08" w:rsidP="00080926">
      <w:pPr>
        <w:ind w:firstLineChars="200" w:firstLine="420"/>
        <w:rPr>
          <w:rFonts w:asciiTheme="majorEastAsia" w:eastAsiaTheme="majorEastAsia" w:hAnsiTheme="majorEastAsia"/>
          <w:b/>
        </w:rPr>
      </w:pPr>
      <w:r w:rsidRPr="005A0C7E">
        <w:t>B</w:t>
      </w:r>
      <w:r w:rsidR="002373B5" w:rsidRPr="005A0C7E">
        <w:t xml:space="preserve">udget Plan for Research </w:t>
      </w:r>
      <w:r w:rsidR="0033113B" w:rsidRPr="005A0C7E">
        <w:t xml:space="preserve">Topic </w:t>
      </w:r>
      <w:r w:rsidRPr="005A0C7E">
        <w:t>(A), (B) or (C)</w:t>
      </w: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169"/>
        <w:gridCol w:w="2833"/>
        <w:gridCol w:w="3000"/>
      </w:tblGrid>
      <w:tr w:rsidR="005A0C7E" w:rsidRPr="005A0C7E" w14:paraId="372FF419" w14:textId="77777777" w:rsidTr="00CC71B1">
        <w:trPr>
          <w:cantSplit/>
          <w:trHeight w:val="270"/>
        </w:trPr>
        <w:tc>
          <w:tcPr>
            <w:tcW w:w="3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25FB1701" w14:textId="2E343AD3" w:rsidR="00630143" w:rsidRPr="005A0C7E" w:rsidRDefault="000A78D8" w:rsidP="005A0C7E">
            <w:pPr>
              <w:jc w:val="center"/>
              <w:rPr>
                <w:rFonts w:asciiTheme="minorHAnsi" w:hAnsiTheme="minorHAnsi"/>
              </w:rPr>
            </w:pPr>
            <w:r w:rsidRPr="005A0C7E">
              <w:rPr>
                <w:rFonts w:asciiTheme="majorEastAsia" w:eastAsiaTheme="majorEastAsia" w:hAnsiTheme="majorEastAsia"/>
                <w:b/>
              </w:rPr>
              <w:br w:type="page"/>
            </w:r>
            <w:r w:rsidR="00263A7C" w:rsidRPr="005A0C7E"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  <w:r w:rsidR="005D685A" w:rsidRPr="005A0C7E">
              <w:rPr>
                <w:rFonts w:asciiTheme="minorHAnsi" w:eastAsiaTheme="majorEastAsia" w:hAnsiTheme="minorHAnsi"/>
              </w:rPr>
              <w:t>Requested amount of funding</w:t>
            </w:r>
          </w:p>
        </w:tc>
        <w:tc>
          <w:tcPr>
            <w:tcW w:w="5833" w:type="dxa"/>
            <w:gridSpan w:val="2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AE5642" w14:textId="2C52FED5" w:rsidR="00630143" w:rsidRPr="005A0C7E" w:rsidRDefault="005D685A" w:rsidP="00CC71B1">
            <w:pPr>
              <w:jc w:val="center"/>
            </w:pPr>
            <w:r w:rsidRPr="005A0C7E">
              <w:t>Planned usage</w:t>
            </w:r>
          </w:p>
        </w:tc>
      </w:tr>
      <w:tr w:rsidR="005A0C7E" w:rsidRPr="005A0C7E" w14:paraId="4CBB5452" w14:textId="77777777" w:rsidTr="00CC71B1">
        <w:trPr>
          <w:cantSplit/>
          <w:trHeight w:val="285"/>
        </w:trPr>
        <w:tc>
          <w:tcPr>
            <w:tcW w:w="3169" w:type="dxa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43FEB" w14:textId="77777777" w:rsidR="00630143" w:rsidRPr="005A0C7E" w:rsidRDefault="00630143" w:rsidP="00CC71B1">
            <w:pPr>
              <w:jc w:val="center"/>
            </w:pPr>
          </w:p>
        </w:tc>
        <w:tc>
          <w:tcPr>
            <w:tcW w:w="283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04F63C" w14:textId="5B7EC165" w:rsidR="00630143" w:rsidRPr="005A0C7E" w:rsidRDefault="00263A7C" w:rsidP="00CC71B1">
            <w:pPr>
              <w:jc w:val="center"/>
            </w:pPr>
            <w:r w:rsidRPr="005A0C7E">
              <w:rPr>
                <w:rFonts w:hint="eastAsia"/>
              </w:rPr>
              <w:t>T</w:t>
            </w:r>
            <w:r w:rsidR="006E6E08" w:rsidRPr="005A0C7E">
              <w:t>ravel/meeting expenses</w:t>
            </w:r>
          </w:p>
        </w:tc>
        <w:tc>
          <w:tcPr>
            <w:tcW w:w="3000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6C6729CB" w14:textId="52ED08E4" w:rsidR="00630143" w:rsidRPr="005A0C7E" w:rsidRDefault="00D50F08" w:rsidP="00CC71B1">
            <w:pPr>
              <w:jc w:val="center"/>
            </w:pPr>
            <w:r w:rsidRPr="005A0C7E">
              <w:t>O</w:t>
            </w:r>
            <w:r w:rsidR="005D3A21" w:rsidRPr="005A0C7E">
              <w:t>ther expenses</w:t>
            </w:r>
          </w:p>
        </w:tc>
      </w:tr>
      <w:tr w:rsidR="00630143" w:rsidRPr="005A0C7E" w14:paraId="2CF905B1" w14:textId="77777777" w:rsidTr="00CC71B1">
        <w:trPr>
          <w:cantSplit/>
          <w:trHeight w:val="504"/>
        </w:trPr>
        <w:tc>
          <w:tcPr>
            <w:tcW w:w="3169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99EA621" w14:textId="6730B21A" w:rsidR="00630143" w:rsidRPr="005A0C7E" w:rsidRDefault="00263A7C" w:rsidP="00CC71B1">
            <w:pPr>
              <w:jc w:val="right"/>
            </w:pPr>
            <w:r w:rsidRPr="005A0C7E">
              <w:rPr>
                <w:rFonts w:hint="eastAsia"/>
              </w:rPr>
              <w:t>y</w:t>
            </w:r>
            <w:r w:rsidRPr="005A0C7E">
              <w:t>en</w:t>
            </w:r>
          </w:p>
        </w:tc>
        <w:tc>
          <w:tcPr>
            <w:tcW w:w="2833" w:type="dxa"/>
            <w:tcBorders>
              <w:bottom w:val="single" w:sz="18" w:space="0" w:color="auto"/>
              <w:right w:val="single" w:sz="4" w:space="0" w:color="auto"/>
            </w:tcBorders>
            <w:vAlign w:val="center"/>
          </w:tcPr>
          <w:p w14:paraId="66581FBF" w14:textId="5E634744" w:rsidR="00630143" w:rsidRPr="005A0C7E" w:rsidRDefault="00263A7C" w:rsidP="00CC71B1">
            <w:pPr>
              <w:jc w:val="right"/>
            </w:pPr>
            <w:r w:rsidRPr="005A0C7E">
              <w:rPr>
                <w:rFonts w:hint="eastAsia"/>
              </w:rPr>
              <w:t>y</w:t>
            </w:r>
            <w:r w:rsidRPr="005A0C7E">
              <w:t>en</w:t>
            </w:r>
          </w:p>
        </w:tc>
        <w:tc>
          <w:tcPr>
            <w:tcW w:w="3000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5DC6C178" w14:textId="79E192BF" w:rsidR="00630143" w:rsidRPr="005A0C7E" w:rsidRDefault="00263A7C" w:rsidP="00CC71B1">
            <w:pPr>
              <w:jc w:val="right"/>
            </w:pPr>
            <w:r w:rsidRPr="005A0C7E">
              <w:rPr>
                <w:rFonts w:hint="eastAsia"/>
              </w:rPr>
              <w:t>y</w:t>
            </w:r>
            <w:r w:rsidRPr="005A0C7E">
              <w:t>en</w:t>
            </w:r>
          </w:p>
        </w:tc>
      </w:tr>
    </w:tbl>
    <w:p w14:paraId="609B59EC" w14:textId="1283E3B5" w:rsidR="000A78D8" w:rsidRPr="005A0C7E" w:rsidRDefault="000A78D8">
      <w:pPr>
        <w:widowControl/>
        <w:jc w:val="left"/>
        <w:rPr>
          <w:rFonts w:asciiTheme="majorEastAsia" w:eastAsiaTheme="majorEastAsia" w:hAnsiTheme="majorEastAsia"/>
          <w:b/>
        </w:rPr>
      </w:pPr>
    </w:p>
    <w:p w14:paraId="73F299C0" w14:textId="1203CA40" w:rsidR="00D445D8" w:rsidRPr="005A0C7E" w:rsidRDefault="0087531D" w:rsidP="00080926">
      <w:pPr>
        <w:ind w:firstLineChars="200" w:firstLine="420"/>
        <w:rPr>
          <w:rFonts w:asciiTheme="majorEastAsia" w:eastAsiaTheme="majorEastAsia" w:hAnsiTheme="majorEastAsia"/>
          <w:b/>
        </w:rPr>
      </w:pPr>
      <w:r w:rsidRPr="005A0C7E">
        <w:t xml:space="preserve">Travel Plan for </w:t>
      </w:r>
      <w:r w:rsidR="00AF1C47" w:rsidRPr="005A0C7E">
        <w:t xml:space="preserve">Research </w:t>
      </w:r>
      <w:r w:rsidR="0033113B" w:rsidRPr="005A0C7E">
        <w:t xml:space="preserve">Topic </w:t>
      </w:r>
      <w:r w:rsidR="00AF1C47" w:rsidRPr="005A0C7E">
        <w:t>(D)</w:t>
      </w:r>
    </w:p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15"/>
        <w:gridCol w:w="2693"/>
        <w:gridCol w:w="4094"/>
      </w:tblGrid>
      <w:tr w:rsidR="005A0C7E" w:rsidRPr="005A0C7E" w14:paraId="13953443" w14:textId="77777777" w:rsidTr="00711AAE">
        <w:trPr>
          <w:cantSplit/>
          <w:trHeight w:val="504"/>
        </w:trPr>
        <w:tc>
          <w:tcPr>
            <w:tcW w:w="2215" w:type="dxa"/>
            <w:tcBorders>
              <w:top w:val="single" w:sz="18" w:space="0" w:color="auto"/>
              <w:left w:val="single" w:sz="18" w:space="0" w:color="auto"/>
              <w:right w:val="single" w:sz="4" w:space="0" w:color="000000"/>
            </w:tcBorders>
            <w:vAlign w:val="center"/>
          </w:tcPr>
          <w:p w14:paraId="13DE7E11" w14:textId="78BF74D1" w:rsidR="00E5283F" w:rsidRPr="005A0C7E" w:rsidRDefault="00D50F08">
            <w:pPr>
              <w:jc w:val="center"/>
            </w:pPr>
            <w:r w:rsidRPr="005A0C7E">
              <w:t xml:space="preserve">Name </w:t>
            </w:r>
            <w:r w:rsidR="00AF1C47" w:rsidRPr="005A0C7E">
              <w:t xml:space="preserve">of the </w:t>
            </w:r>
            <w:r w:rsidR="0033113B" w:rsidRPr="005A0C7E">
              <w:t xml:space="preserve">researcher </w:t>
            </w:r>
            <w:r w:rsidR="00AF1C47" w:rsidRPr="005A0C7E">
              <w:t xml:space="preserve">to </w:t>
            </w:r>
            <w:r w:rsidR="0033113B" w:rsidRPr="005A0C7E">
              <w:t>invite</w:t>
            </w:r>
          </w:p>
        </w:tc>
        <w:tc>
          <w:tcPr>
            <w:tcW w:w="2693" w:type="dxa"/>
            <w:tcBorders>
              <w:top w:val="single" w:sz="18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5EFDAAF3" w14:textId="74256383" w:rsidR="00E5283F" w:rsidRPr="005A0C7E" w:rsidRDefault="00AF1C47">
            <w:pPr>
              <w:jc w:val="center"/>
            </w:pPr>
            <w:r w:rsidRPr="005A0C7E">
              <w:t xml:space="preserve">From </w:t>
            </w:r>
            <w:r w:rsidR="0033113B" w:rsidRPr="005A0C7E">
              <w:t xml:space="preserve">where </w:t>
            </w:r>
            <w:r w:rsidRPr="005A0C7E">
              <w:t>to</w:t>
            </w:r>
            <w:r w:rsidR="00263A7C" w:rsidRPr="005A0C7E">
              <w:t xml:space="preserve"> </w:t>
            </w:r>
            <w:r w:rsidR="0033113B" w:rsidRPr="005A0C7E">
              <w:t>invite</w:t>
            </w:r>
          </w:p>
        </w:tc>
        <w:tc>
          <w:tcPr>
            <w:tcW w:w="4094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99711DD" w14:textId="35EEB11C" w:rsidR="00E5283F" w:rsidRPr="005A0C7E" w:rsidRDefault="00AF1C47">
            <w:pPr>
              <w:jc w:val="center"/>
            </w:pPr>
            <w:r w:rsidRPr="005A0C7E">
              <w:t>P</w:t>
            </w:r>
            <w:r w:rsidR="00263A7C" w:rsidRPr="005A0C7E">
              <w:t xml:space="preserve">eriod of </w:t>
            </w:r>
            <w:r w:rsidR="0033113B" w:rsidRPr="005A0C7E">
              <w:t xml:space="preserve">stay </w:t>
            </w:r>
            <w:r w:rsidRPr="005A0C7E">
              <w:t>at ISER</w:t>
            </w:r>
          </w:p>
        </w:tc>
      </w:tr>
      <w:tr w:rsidR="00E5283F" w:rsidRPr="005A0C7E" w14:paraId="1AE3D7EB" w14:textId="77777777" w:rsidTr="00711AAE">
        <w:trPr>
          <w:cantSplit/>
          <w:trHeight w:val="504"/>
        </w:trPr>
        <w:tc>
          <w:tcPr>
            <w:tcW w:w="2215" w:type="dxa"/>
            <w:tcBorders>
              <w:left w:val="single" w:sz="18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14:paraId="02239ECF" w14:textId="3C5FC39E" w:rsidR="00E5283F" w:rsidRPr="005A0C7E" w:rsidRDefault="00E5283F" w:rsidP="002904C1">
            <w:pPr>
              <w:jc w:val="center"/>
            </w:pPr>
          </w:p>
        </w:tc>
        <w:tc>
          <w:tcPr>
            <w:tcW w:w="2693" w:type="dxa"/>
            <w:tcBorders>
              <w:left w:val="single" w:sz="4" w:space="0" w:color="000000"/>
              <w:bottom w:val="single" w:sz="18" w:space="0" w:color="auto"/>
              <w:right w:val="single" w:sz="4" w:space="0" w:color="auto"/>
            </w:tcBorders>
            <w:vAlign w:val="center"/>
          </w:tcPr>
          <w:p w14:paraId="55CCDFB4" w14:textId="77777777" w:rsidR="00E5283F" w:rsidRPr="005A0C7E" w:rsidRDefault="00E5283F" w:rsidP="002904C1">
            <w:pPr>
              <w:jc w:val="center"/>
            </w:pPr>
          </w:p>
        </w:tc>
        <w:tc>
          <w:tcPr>
            <w:tcW w:w="4094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724B3D86" w14:textId="77777777" w:rsidR="00E5283F" w:rsidRPr="005A0C7E" w:rsidRDefault="00263A7C" w:rsidP="00263A7C">
            <w:pPr>
              <w:ind w:right="630"/>
              <w:jc w:val="left"/>
            </w:pPr>
            <w:r w:rsidRPr="005A0C7E">
              <w:rPr>
                <w:rFonts w:hint="eastAsia"/>
              </w:rPr>
              <w:t>From:</w:t>
            </w:r>
          </w:p>
          <w:p w14:paraId="5445F564" w14:textId="0096D87E" w:rsidR="00263A7C" w:rsidRPr="005A0C7E" w:rsidRDefault="00263A7C" w:rsidP="00263A7C">
            <w:pPr>
              <w:ind w:right="630"/>
              <w:jc w:val="left"/>
            </w:pPr>
            <w:r w:rsidRPr="005A0C7E">
              <w:t>Until:</w:t>
            </w:r>
          </w:p>
        </w:tc>
      </w:tr>
    </w:tbl>
    <w:p w14:paraId="538DCECE" w14:textId="77777777" w:rsidR="00A012CA" w:rsidRPr="005A0C7E" w:rsidRDefault="00A012CA"/>
    <w:tbl>
      <w:tblPr>
        <w:tblW w:w="9002" w:type="dxa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02"/>
      </w:tblGrid>
      <w:tr w:rsidR="00F919CF" w:rsidRPr="005A0C7E" w14:paraId="538DCED6" w14:textId="77777777" w:rsidTr="00BF02B3">
        <w:trPr>
          <w:cantSplit/>
          <w:trHeight w:val="2221"/>
        </w:trPr>
        <w:tc>
          <w:tcPr>
            <w:tcW w:w="90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3891F3A" w14:textId="7F14C2E1" w:rsidR="00110408" w:rsidRPr="005A0C7E" w:rsidRDefault="00104865" w:rsidP="0077352C">
            <w:pPr>
              <w:rPr>
                <w:rFonts w:ascii="Times New Roman" w:hAnsi="Times New Roman"/>
                <w:sz w:val="24"/>
                <w:u w:val="single"/>
              </w:rPr>
            </w:pPr>
            <w:r w:rsidRPr="005A0C7E">
              <w:rPr>
                <w:rFonts w:ascii="Times New Roman" w:hAnsi="Times New Roman"/>
                <w:b/>
                <w:sz w:val="24"/>
                <w:u w:val="single"/>
              </w:rPr>
              <w:t>R</w:t>
            </w:r>
            <w:r w:rsidR="000D0474" w:rsidRPr="005A0C7E">
              <w:rPr>
                <w:rFonts w:ascii="Times New Roman" w:hAnsi="Times New Roman"/>
                <w:b/>
                <w:sz w:val="24"/>
                <w:u w:val="single"/>
              </w:rPr>
              <w:t xml:space="preserve">esearch and </w:t>
            </w:r>
            <w:r w:rsidRPr="005A0C7E">
              <w:rPr>
                <w:rFonts w:ascii="Times New Roman" w:hAnsi="Times New Roman"/>
                <w:b/>
                <w:sz w:val="24"/>
                <w:u w:val="single"/>
              </w:rPr>
              <w:t>E</w:t>
            </w:r>
            <w:r w:rsidR="00963950" w:rsidRPr="005A0C7E">
              <w:rPr>
                <w:rFonts w:ascii="Times New Roman" w:hAnsi="Times New Roman"/>
                <w:b/>
                <w:sz w:val="24"/>
                <w:u w:val="single"/>
              </w:rPr>
              <w:t xml:space="preserve">xpenditure </w:t>
            </w:r>
            <w:r w:rsidRPr="005A0C7E">
              <w:rPr>
                <w:rFonts w:ascii="Times New Roman" w:hAnsi="Times New Roman"/>
                <w:b/>
                <w:sz w:val="24"/>
                <w:u w:val="single"/>
              </w:rPr>
              <w:t>P</w:t>
            </w:r>
            <w:r w:rsidR="000D0474" w:rsidRPr="005A0C7E">
              <w:rPr>
                <w:rFonts w:ascii="Times New Roman" w:hAnsi="Times New Roman"/>
                <w:b/>
                <w:sz w:val="24"/>
                <w:u w:val="single"/>
              </w:rPr>
              <w:t>lan</w:t>
            </w:r>
            <w:r w:rsidR="000D0474" w:rsidRPr="005A0C7E">
              <w:rPr>
                <w:rFonts w:ascii="Times New Roman" w:hAnsi="Times New Roman"/>
                <w:sz w:val="24"/>
                <w:u w:val="single"/>
              </w:rPr>
              <w:t xml:space="preserve"> </w:t>
            </w:r>
          </w:p>
          <w:p w14:paraId="24195930" w14:textId="6A4BAC71" w:rsidR="00110408" w:rsidRPr="005A0C7E" w:rsidRDefault="00110408" w:rsidP="0077352C">
            <w:pPr>
              <w:rPr>
                <w:rFonts w:ascii="Times New Roman" w:hAnsi="Times New Roman"/>
                <w:b/>
                <w:sz w:val="24"/>
                <w:u w:val="single"/>
              </w:rPr>
            </w:pPr>
          </w:p>
          <w:p w14:paraId="1E8D7C8E" w14:textId="6C156BBA" w:rsidR="00104865" w:rsidRPr="005A0C7E" w:rsidRDefault="00901CD3" w:rsidP="0077352C">
            <w:pPr>
              <w:rPr>
                <w:rFonts w:ascii="Times New Roman" w:hAnsi="Times New Roman"/>
                <w:sz w:val="24"/>
              </w:rPr>
            </w:pPr>
            <w:r w:rsidRPr="00901CD3">
              <w:rPr>
                <w:rFonts w:ascii="Times New Roman" w:hAnsi="Times New Roman"/>
                <w:sz w:val="24"/>
              </w:rPr>
              <w:t>For research categories (A), (B), or (C)</w:t>
            </w:r>
            <w:r>
              <w:rPr>
                <w:rFonts w:ascii="Times New Roman" w:hAnsi="Times New Roman"/>
                <w:sz w:val="24"/>
              </w:rPr>
              <w:t>, d</w:t>
            </w:r>
            <w:r w:rsidR="005D685A" w:rsidRPr="005A0C7E">
              <w:rPr>
                <w:rFonts w:ascii="Times New Roman" w:hAnsi="Times New Roman"/>
                <w:sz w:val="24"/>
              </w:rPr>
              <w:t xml:space="preserve">escribe </w:t>
            </w:r>
            <w:r w:rsidR="00503104" w:rsidRPr="005A0C7E">
              <w:rPr>
                <w:rFonts w:ascii="Times New Roman" w:hAnsi="Times New Roman"/>
                <w:sz w:val="24"/>
              </w:rPr>
              <w:t xml:space="preserve">the research plan </w:t>
            </w:r>
            <w:r w:rsidR="00B54FF1" w:rsidRPr="005A0C7E">
              <w:rPr>
                <w:rFonts w:ascii="Times New Roman" w:hAnsi="Times New Roman"/>
                <w:sz w:val="24"/>
              </w:rPr>
              <w:t>in 1 or 2 sheets</w:t>
            </w:r>
            <w:r w:rsidR="005D685A" w:rsidRPr="005A0C7E">
              <w:rPr>
                <w:rFonts w:ascii="Times New Roman" w:hAnsi="Times New Roman"/>
                <w:sz w:val="24"/>
              </w:rPr>
              <w:t xml:space="preserve">. Please make sure that </w:t>
            </w:r>
            <w:r w:rsidR="00104865" w:rsidRPr="005A0C7E">
              <w:rPr>
                <w:rFonts w:ascii="Times New Roman" w:hAnsi="Times New Roman"/>
                <w:sz w:val="24"/>
              </w:rPr>
              <w:t>the following points</w:t>
            </w:r>
            <w:r w:rsidR="005D685A" w:rsidRPr="005A0C7E">
              <w:rPr>
                <w:rFonts w:ascii="Times New Roman" w:hAnsi="Times New Roman"/>
                <w:sz w:val="24"/>
              </w:rPr>
              <w:t xml:space="preserve"> are covered.</w:t>
            </w:r>
          </w:p>
          <w:p w14:paraId="08B3150A" w14:textId="65F4AA0C" w:rsidR="000D0474" w:rsidRPr="005A0C7E" w:rsidRDefault="000D0474" w:rsidP="0077352C">
            <w:pPr>
              <w:rPr>
                <w:rFonts w:ascii="Times New Roman" w:hAnsi="Times New Roman"/>
                <w:b/>
                <w:sz w:val="24"/>
              </w:rPr>
            </w:pPr>
          </w:p>
          <w:p w14:paraId="04C8A9AF" w14:textId="3C8DF5E0" w:rsidR="0077352C" w:rsidRPr="005A0C7E" w:rsidRDefault="00901CD3" w:rsidP="00C22D0A">
            <w:pPr>
              <w:pStyle w:val="a6"/>
              <w:numPr>
                <w:ilvl w:val="0"/>
                <w:numId w:val="6"/>
              </w:numPr>
              <w:ind w:leftChars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</w:t>
            </w:r>
            <w:r w:rsidR="0077352C" w:rsidRPr="005A0C7E">
              <w:rPr>
                <w:rFonts w:ascii="Times New Roman" w:hAnsi="Times New Roman"/>
              </w:rPr>
              <w:t>pecify the details of the expense.</w:t>
            </w:r>
            <w:r w:rsidR="000D0474" w:rsidRPr="005A0C7E">
              <w:rPr>
                <w:rFonts w:ascii="Times New Roman" w:hAnsi="Times New Roman"/>
              </w:rPr>
              <w:t xml:space="preserve"> </w:t>
            </w:r>
            <w:r w:rsidR="0077352C" w:rsidRPr="005A0C7E">
              <w:rPr>
                <w:rFonts w:ascii="Times New Roman" w:hAnsi="Times New Roman"/>
              </w:rPr>
              <w:t xml:space="preserve">In particular, provide </w:t>
            </w:r>
            <w:r>
              <w:rPr>
                <w:rFonts w:ascii="Times New Roman" w:hAnsi="Times New Roman"/>
              </w:rPr>
              <w:t xml:space="preserve">the expenditure plan for joint usage of </w:t>
            </w:r>
            <w:r w:rsidR="0077352C" w:rsidRPr="005A0C7E">
              <w:rPr>
                <w:rFonts w:ascii="Times New Roman" w:hAnsi="Times New Roman"/>
              </w:rPr>
              <w:t>ISER.</w:t>
            </w:r>
          </w:p>
          <w:p w14:paraId="3B11C126" w14:textId="1155F453" w:rsidR="0077352C" w:rsidRPr="005A0C7E" w:rsidRDefault="005D685A" w:rsidP="000D0474">
            <w:pPr>
              <w:pStyle w:val="a6"/>
              <w:numPr>
                <w:ilvl w:val="0"/>
                <w:numId w:val="6"/>
              </w:numPr>
              <w:ind w:leftChars="0"/>
              <w:rPr>
                <w:rFonts w:ascii="Times New Roman" w:hAnsi="Times New Roman"/>
              </w:rPr>
            </w:pPr>
            <w:r w:rsidRPr="005A0C7E">
              <w:rPr>
                <w:rFonts w:ascii="Times New Roman" w:hAnsi="Times New Roman"/>
              </w:rPr>
              <w:t>For</w:t>
            </w:r>
            <w:r w:rsidR="0077352C" w:rsidRPr="005A0C7E">
              <w:rPr>
                <w:rFonts w:ascii="Times New Roman" w:hAnsi="Times New Roman"/>
              </w:rPr>
              <w:t xml:space="preserve"> </w:t>
            </w:r>
            <w:r w:rsidRPr="005A0C7E">
              <w:rPr>
                <w:rFonts w:ascii="Times New Roman" w:hAnsi="Times New Roman"/>
              </w:rPr>
              <w:t>categories</w:t>
            </w:r>
            <w:r w:rsidR="00104865" w:rsidRPr="005A0C7E">
              <w:rPr>
                <w:rFonts w:ascii="Times New Roman" w:hAnsi="Times New Roman"/>
              </w:rPr>
              <w:t xml:space="preserve"> </w:t>
            </w:r>
            <w:r w:rsidR="0077352C" w:rsidRPr="005A0C7E">
              <w:rPr>
                <w:rFonts w:ascii="Times New Roman" w:hAnsi="Times New Roman"/>
              </w:rPr>
              <w:t>(A) or (B)</w:t>
            </w:r>
            <w:r w:rsidRPr="005A0C7E">
              <w:rPr>
                <w:rFonts w:ascii="Times New Roman" w:hAnsi="Times New Roman"/>
              </w:rPr>
              <w:t xml:space="preserve">, </w:t>
            </w:r>
            <w:r w:rsidR="0077352C" w:rsidRPr="005A0C7E">
              <w:rPr>
                <w:rFonts w:ascii="Times New Roman" w:hAnsi="Times New Roman"/>
              </w:rPr>
              <w:t>provide the usage plans for ISER’s experiment facilities</w:t>
            </w:r>
            <w:r w:rsidRPr="005A0C7E">
              <w:rPr>
                <w:rFonts w:ascii="Times New Roman" w:hAnsi="Times New Roman"/>
              </w:rPr>
              <w:t xml:space="preserve"> or</w:t>
            </w:r>
            <w:r w:rsidR="0077352C" w:rsidRPr="005A0C7E">
              <w:rPr>
                <w:rFonts w:ascii="Times New Roman" w:hAnsi="Times New Roman"/>
              </w:rPr>
              <w:t xml:space="preserve"> survey data</w:t>
            </w:r>
            <w:r w:rsidRPr="005A0C7E">
              <w:rPr>
                <w:rFonts w:ascii="Times New Roman" w:hAnsi="Times New Roman"/>
              </w:rPr>
              <w:t>.</w:t>
            </w:r>
          </w:p>
          <w:p w14:paraId="78494D08" w14:textId="2B4F8DA7" w:rsidR="00AF5C0B" w:rsidRDefault="00AF5C0B" w:rsidP="00AF5C0B">
            <w:pPr>
              <w:pStyle w:val="a6"/>
              <w:numPr>
                <w:ilvl w:val="0"/>
                <w:numId w:val="6"/>
              </w:numPr>
              <w:ind w:leftChars="0"/>
              <w:rPr>
                <w:rFonts w:ascii="Times New Roman" w:hAnsi="Times New Roman"/>
              </w:rPr>
            </w:pPr>
            <w:r w:rsidRPr="00AF5C0B">
              <w:rPr>
                <w:rFonts w:ascii="Times New Roman" w:hAnsi="Times New Roman"/>
              </w:rPr>
              <w:t xml:space="preserve">The grant will cover travel, accommodations, </w:t>
            </w:r>
            <w:proofErr w:type="gramStart"/>
            <w:r w:rsidRPr="00AF5C0B">
              <w:rPr>
                <w:rFonts w:ascii="Times New Roman" w:hAnsi="Times New Roman"/>
              </w:rPr>
              <w:t>meeting</w:t>
            </w:r>
            <w:proofErr w:type="gramEnd"/>
            <w:r w:rsidRPr="00AF5C0B">
              <w:rPr>
                <w:rFonts w:ascii="Times New Roman" w:hAnsi="Times New Roman"/>
              </w:rPr>
              <w:t>, and printing expenses, as well as honoraria, according to the regulations of Osaka University.</w:t>
            </w:r>
          </w:p>
          <w:p w14:paraId="3B6289CF" w14:textId="4FC94AD9" w:rsidR="0077352C" w:rsidRPr="005A0C7E" w:rsidRDefault="00B43B80" w:rsidP="000D0474">
            <w:pPr>
              <w:pStyle w:val="a6"/>
              <w:numPr>
                <w:ilvl w:val="0"/>
                <w:numId w:val="6"/>
              </w:numPr>
              <w:ind w:leftChars="0"/>
              <w:rPr>
                <w:rFonts w:ascii="Times New Roman" w:hAnsi="Times New Roman"/>
              </w:rPr>
            </w:pPr>
            <w:r w:rsidRPr="005A0C7E">
              <w:rPr>
                <w:rFonts w:ascii="Times New Roman" w:hAnsi="Times New Roman"/>
              </w:rPr>
              <w:t xml:space="preserve">Explain </w:t>
            </w:r>
            <w:r w:rsidR="0077352C" w:rsidRPr="005A0C7E">
              <w:rPr>
                <w:rFonts w:ascii="Times New Roman" w:hAnsi="Times New Roman"/>
              </w:rPr>
              <w:t xml:space="preserve">if </w:t>
            </w:r>
            <w:r w:rsidR="005D685A" w:rsidRPr="005A0C7E">
              <w:rPr>
                <w:rFonts w:ascii="Times New Roman" w:hAnsi="Times New Roman"/>
              </w:rPr>
              <w:t xml:space="preserve">the project contributes to the </w:t>
            </w:r>
            <w:r w:rsidR="0077352C" w:rsidRPr="005A0C7E">
              <w:rPr>
                <w:rFonts w:ascii="Times New Roman" w:hAnsi="Times New Roman"/>
              </w:rPr>
              <w:t>development of young researchers</w:t>
            </w:r>
            <w:r w:rsidR="00104865" w:rsidRPr="005A0C7E">
              <w:rPr>
                <w:rFonts w:ascii="Times New Roman" w:hAnsi="Times New Roman"/>
              </w:rPr>
              <w:t xml:space="preserve"> (including </w:t>
            </w:r>
            <w:r w:rsidR="00110408" w:rsidRPr="005A0C7E">
              <w:rPr>
                <w:rFonts w:ascii="Times New Roman" w:hAnsi="Times New Roman"/>
              </w:rPr>
              <w:t>graduate students)</w:t>
            </w:r>
            <w:r w:rsidR="0077352C" w:rsidRPr="005A0C7E">
              <w:rPr>
                <w:rFonts w:ascii="Times New Roman" w:hAnsi="Times New Roman"/>
              </w:rPr>
              <w:t>.</w:t>
            </w:r>
          </w:p>
          <w:p w14:paraId="49E778D5" w14:textId="48278867" w:rsidR="00A012CA" w:rsidRPr="005A0C7E" w:rsidRDefault="0077352C" w:rsidP="000D0474">
            <w:pPr>
              <w:pStyle w:val="a6"/>
              <w:numPr>
                <w:ilvl w:val="0"/>
                <w:numId w:val="6"/>
              </w:numPr>
              <w:ind w:leftChars="0"/>
            </w:pPr>
            <w:r w:rsidRPr="005A0C7E">
              <w:rPr>
                <w:rFonts w:ascii="Times New Roman" w:hAnsi="Times New Roman"/>
              </w:rPr>
              <w:t xml:space="preserve">Describe the </w:t>
            </w:r>
            <w:r w:rsidR="005D685A" w:rsidRPr="005A0C7E">
              <w:rPr>
                <w:rFonts w:ascii="Times New Roman" w:hAnsi="Times New Roman"/>
              </w:rPr>
              <w:t xml:space="preserve">plans to publish the research outcomes </w:t>
            </w:r>
            <w:r w:rsidRPr="005A0C7E">
              <w:rPr>
                <w:rFonts w:ascii="Times New Roman" w:hAnsi="Times New Roman"/>
              </w:rPr>
              <w:t>(academic journals, DP, presentation at conferences, etc.)</w:t>
            </w:r>
            <w:r w:rsidR="005D685A" w:rsidRPr="005A0C7E">
              <w:rPr>
                <w:rFonts w:ascii="Times New Roman" w:hAnsi="Times New Roman"/>
              </w:rPr>
              <w:t>.</w:t>
            </w:r>
          </w:p>
          <w:p w14:paraId="7F09200B" w14:textId="5B29B17B" w:rsidR="00110408" w:rsidRPr="005A0C7E" w:rsidRDefault="001E1CC9" w:rsidP="000D0474">
            <w:pPr>
              <w:pStyle w:val="a6"/>
              <w:numPr>
                <w:ilvl w:val="0"/>
                <w:numId w:val="6"/>
              </w:numPr>
              <w:ind w:leftChars="0"/>
            </w:pPr>
            <w:r w:rsidRPr="005A0C7E">
              <w:t>Please explain if</w:t>
            </w:r>
            <w:r w:rsidR="00B43B80" w:rsidRPr="005A0C7E">
              <w:t xml:space="preserve"> the project plans to combine </w:t>
            </w:r>
            <w:r w:rsidRPr="005A0C7E">
              <w:rPr>
                <w:rFonts w:hint="eastAsia"/>
              </w:rPr>
              <w:t>t</w:t>
            </w:r>
            <w:r w:rsidRPr="005A0C7E">
              <w:t xml:space="preserve">his </w:t>
            </w:r>
            <w:r w:rsidR="00B43B80" w:rsidRPr="005A0C7E">
              <w:t xml:space="preserve">grant </w:t>
            </w:r>
            <w:r w:rsidRPr="005A0C7E">
              <w:t xml:space="preserve">with other funding sources </w:t>
            </w:r>
            <w:r w:rsidR="00110408" w:rsidRPr="005A0C7E">
              <w:t>(</w:t>
            </w:r>
            <w:r w:rsidRPr="005A0C7E">
              <w:t xml:space="preserve">e.g., </w:t>
            </w:r>
            <w:r w:rsidR="00110408" w:rsidRPr="005A0C7E">
              <w:t xml:space="preserve">Grant-in-Aid for Scientific Research, </w:t>
            </w:r>
            <w:r w:rsidR="0004101C" w:rsidRPr="005A0C7E">
              <w:t>including one</w:t>
            </w:r>
            <w:r w:rsidRPr="005A0C7E">
              <w:t>s</w:t>
            </w:r>
            <w:r w:rsidR="0004101C" w:rsidRPr="005A0C7E">
              <w:t xml:space="preserve"> in the </w:t>
            </w:r>
            <w:r w:rsidRPr="005A0C7E">
              <w:t>application process</w:t>
            </w:r>
            <w:r w:rsidR="0004101C" w:rsidRPr="005A0C7E">
              <w:t>)</w:t>
            </w:r>
            <w:r w:rsidRPr="005A0C7E">
              <w:t>.</w:t>
            </w:r>
          </w:p>
          <w:p w14:paraId="538DCED5" w14:textId="7846A9A8" w:rsidR="00104865" w:rsidRPr="005A0C7E" w:rsidRDefault="00104865" w:rsidP="00B54FF1">
            <w:pPr>
              <w:pStyle w:val="a6"/>
              <w:ind w:leftChars="0" w:left="420"/>
            </w:pPr>
          </w:p>
        </w:tc>
      </w:tr>
    </w:tbl>
    <w:p w14:paraId="538DCEFD" w14:textId="373785E5" w:rsidR="00A012CA" w:rsidRPr="005A0C7E" w:rsidRDefault="00A012CA" w:rsidP="00A012CA">
      <w:pPr>
        <w:ind w:firstLineChars="200" w:firstLine="420"/>
      </w:pPr>
    </w:p>
    <w:p w14:paraId="2CA571A5" w14:textId="1B04A625" w:rsidR="000D0474" w:rsidRPr="005A0C7E" w:rsidRDefault="00252251" w:rsidP="008405D8">
      <w:pPr>
        <w:ind w:firstLineChars="200" w:firstLine="420"/>
      </w:pPr>
      <w:r w:rsidRPr="005A0C7E">
        <w:rPr>
          <w:rFonts w:hint="eastAsia"/>
        </w:rPr>
        <w:t>(</w:t>
      </w:r>
      <w:r w:rsidR="00CD05A9" w:rsidRPr="005A0C7E">
        <w:t xml:space="preserve">Please </w:t>
      </w:r>
      <w:r w:rsidR="00095AC0" w:rsidRPr="005A0C7E">
        <w:t>write the plan</w:t>
      </w:r>
      <w:r w:rsidRPr="005A0C7E">
        <w:t xml:space="preserve"> </w:t>
      </w:r>
      <w:r w:rsidR="00095AC0" w:rsidRPr="005A0C7E">
        <w:t>below</w:t>
      </w:r>
      <w:r w:rsidRPr="005A0C7E">
        <w:t>)</w:t>
      </w:r>
    </w:p>
    <w:sectPr w:rsidR="000D0474" w:rsidRPr="005A0C7E" w:rsidSect="00E562F9">
      <w:footerReference w:type="default" r:id="rId8"/>
      <w:pgSz w:w="11906" w:h="16838" w:code="9"/>
      <w:pgMar w:top="1134" w:right="1134" w:bottom="1134" w:left="1134" w:header="851" w:footer="454" w:gutter="0"/>
      <w:cols w:space="425"/>
      <w:docGrid w:type="lines" w:linePitch="286" w:charSpace="-38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C609F" w14:textId="77777777" w:rsidR="00FC06F9" w:rsidRDefault="00FC06F9">
      <w:r>
        <w:separator/>
      </w:r>
    </w:p>
  </w:endnote>
  <w:endnote w:type="continuationSeparator" w:id="0">
    <w:p w14:paraId="6A46D51A" w14:textId="77777777" w:rsidR="00FC06F9" w:rsidRDefault="00FC0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SｺﾞｼｯｸM">
    <w:altName w:val="HGSｺﾞｼｯｸM"/>
    <w:panose1 w:val="020B0600000000000000"/>
    <w:charset w:val="80"/>
    <w:family w:val="modern"/>
    <w:pitch w:val="variable"/>
    <w:sig w:usb0="80000281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8DCF0E" w14:textId="679C6227" w:rsidR="00E562F9" w:rsidRDefault="00FB6ED9">
    <w:pPr>
      <w:pStyle w:val="a4"/>
      <w:jc w:val="center"/>
    </w:pPr>
    <w:r>
      <w:fldChar w:fldCharType="begin"/>
    </w:r>
    <w:r w:rsidR="00BF6FC9">
      <w:instrText xml:space="preserve"> PAGE   \* MERGEFORMAT </w:instrText>
    </w:r>
    <w:r>
      <w:fldChar w:fldCharType="separate"/>
    </w:r>
    <w:r w:rsidR="00AF5C0B" w:rsidRPr="00AF5C0B">
      <w:rPr>
        <w:noProof/>
        <w:lang w:val="ja-JP"/>
      </w:rPr>
      <w:t>2</w:t>
    </w:r>
    <w:r>
      <w:rPr>
        <w:noProof/>
        <w:lang w:val="ja-JP"/>
      </w:rPr>
      <w:fldChar w:fldCharType="end"/>
    </w:r>
  </w:p>
  <w:p w14:paraId="538DCF0F" w14:textId="77777777" w:rsidR="00E562F9" w:rsidRDefault="00E562F9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1B6169" w14:textId="77777777" w:rsidR="00FC06F9" w:rsidRDefault="00FC06F9">
      <w:r>
        <w:separator/>
      </w:r>
    </w:p>
  </w:footnote>
  <w:footnote w:type="continuationSeparator" w:id="0">
    <w:p w14:paraId="0D083120" w14:textId="77777777" w:rsidR="00FC06F9" w:rsidRDefault="00FC06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3471D"/>
    <w:multiLevelType w:val="hybridMultilevel"/>
    <w:tmpl w:val="EA8823B2"/>
    <w:lvl w:ilvl="0" w:tplc="DE8643FE">
      <w:start w:val="1"/>
      <w:numFmt w:val="decimalEnclosedCircle"/>
      <w:lvlText w:val="%1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1B0264AF"/>
    <w:multiLevelType w:val="hybridMultilevel"/>
    <w:tmpl w:val="D81A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60F119E"/>
    <w:multiLevelType w:val="hybridMultilevel"/>
    <w:tmpl w:val="568EE0C0"/>
    <w:lvl w:ilvl="0" w:tplc="92042EF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ED93C73"/>
    <w:multiLevelType w:val="hybridMultilevel"/>
    <w:tmpl w:val="D87490C8"/>
    <w:lvl w:ilvl="0" w:tplc="D1D44EC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722F54FA"/>
    <w:multiLevelType w:val="hybridMultilevel"/>
    <w:tmpl w:val="80942FCE"/>
    <w:lvl w:ilvl="0" w:tplc="1AE29F6C">
      <w:start w:val="4"/>
      <w:numFmt w:val="bullet"/>
      <w:lvlText w:val="＊"/>
      <w:lvlJc w:val="left"/>
      <w:pPr>
        <w:tabs>
          <w:tab w:val="num" w:pos="1620"/>
        </w:tabs>
        <w:ind w:left="16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040"/>
        </w:tabs>
        <w:ind w:left="5040" w:hanging="420"/>
      </w:pPr>
      <w:rPr>
        <w:rFonts w:ascii="Wingdings" w:hAnsi="Wingdings" w:hint="default"/>
      </w:rPr>
    </w:lvl>
  </w:abstractNum>
  <w:abstractNum w:abstractNumId="5" w15:restartNumberingAfterBreak="0">
    <w:nsid w:val="7E083D85"/>
    <w:multiLevelType w:val="hybridMultilevel"/>
    <w:tmpl w:val="C9F8D54C"/>
    <w:lvl w:ilvl="0" w:tplc="FFB21CE4">
      <w:start w:val="1"/>
      <w:numFmt w:val="decimalFullWidth"/>
      <w:lvlText w:val="%1．"/>
      <w:lvlJc w:val="left"/>
      <w:pPr>
        <w:ind w:left="573" w:hanging="432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81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7" w:tentative="1">
      <w:start w:val="1"/>
      <w:numFmt w:val="aiueoFullWidth"/>
      <w:lvlText w:val="(%5)"/>
      <w:lvlJc w:val="left"/>
      <w:pPr>
        <w:ind w:left="224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7" w:tentative="1">
      <w:start w:val="1"/>
      <w:numFmt w:val="aiueoFullWidth"/>
      <w:lvlText w:val="(%8)"/>
      <w:lvlJc w:val="left"/>
      <w:pPr>
        <w:ind w:left="3501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1" w:hanging="420"/>
      </w:pPr>
    </w:lvl>
  </w:abstractNum>
  <w:num w:numId="1" w16cid:durableId="758645895">
    <w:abstractNumId w:val="3"/>
  </w:num>
  <w:num w:numId="2" w16cid:durableId="24061189">
    <w:abstractNumId w:val="2"/>
  </w:num>
  <w:num w:numId="3" w16cid:durableId="447361790">
    <w:abstractNumId w:val="4"/>
  </w:num>
  <w:num w:numId="4" w16cid:durableId="436098389">
    <w:abstractNumId w:val="0"/>
  </w:num>
  <w:num w:numId="5" w16cid:durableId="463080587">
    <w:abstractNumId w:val="5"/>
  </w:num>
  <w:num w:numId="6" w16cid:durableId="19780219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191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jM1MbS0MDEytzBX0lEKTi0uzszPAykwrwUAra3vRywAAAA="/>
  </w:docVars>
  <w:rsids>
    <w:rsidRoot w:val="00EF1B80"/>
    <w:rsid w:val="00004C7F"/>
    <w:rsid w:val="00011D3C"/>
    <w:rsid w:val="000167FC"/>
    <w:rsid w:val="0004101C"/>
    <w:rsid w:val="0004249A"/>
    <w:rsid w:val="00046D9C"/>
    <w:rsid w:val="000479F4"/>
    <w:rsid w:val="000719B5"/>
    <w:rsid w:val="00080926"/>
    <w:rsid w:val="000911F3"/>
    <w:rsid w:val="00092FA5"/>
    <w:rsid w:val="00095AC0"/>
    <w:rsid w:val="0009714C"/>
    <w:rsid w:val="000A4FF0"/>
    <w:rsid w:val="000A78D8"/>
    <w:rsid w:val="000C5A5A"/>
    <w:rsid w:val="000D0474"/>
    <w:rsid w:val="0010080D"/>
    <w:rsid w:val="00104865"/>
    <w:rsid w:val="00110408"/>
    <w:rsid w:val="00127201"/>
    <w:rsid w:val="00127A44"/>
    <w:rsid w:val="00137612"/>
    <w:rsid w:val="001430DF"/>
    <w:rsid w:val="00152965"/>
    <w:rsid w:val="0017087E"/>
    <w:rsid w:val="001A183D"/>
    <w:rsid w:val="001C2DDB"/>
    <w:rsid w:val="001C5E0D"/>
    <w:rsid w:val="001D41BE"/>
    <w:rsid w:val="001E1CC9"/>
    <w:rsid w:val="002127A3"/>
    <w:rsid w:val="00214720"/>
    <w:rsid w:val="002373B5"/>
    <w:rsid w:val="00244257"/>
    <w:rsid w:val="00252251"/>
    <w:rsid w:val="002620F5"/>
    <w:rsid w:val="00263A7C"/>
    <w:rsid w:val="002904C1"/>
    <w:rsid w:val="002C1F09"/>
    <w:rsid w:val="002F3A53"/>
    <w:rsid w:val="003050D0"/>
    <w:rsid w:val="00317D50"/>
    <w:rsid w:val="0033113B"/>
    <w:rsid w:val="00337BA3"/>
    <w:rsid w:val="003A502E"/>
    <w:rsid w:val="003D7D06"/>
    <w:rsid w:val="003E681E"/>
    <w:rsid w:val="003F4B49"/>
    <w:rsid w:val="003F5B4B"/>
    <w:rsid w:val="004118AE"/>
    <w:rsid w:val="00423F9F"/>
    <w:rsid w:val="00443109"/>
    <w:rsid w:val="00457F5E"/>
    <w:rsid w:val="00460F9F"/>
    <w:rsid w:val="00475B3D"/>
    <w:rsid w:val="00485B30"/>
    <w:rsid w:val="004A05ED"/>
    <w:rsid w:val="004A0B17"/>
    <w:rsid w:val="004A3053"/>
    <w:rsid w:val="004D1B91"/>
    <w:rsid w:val="004E4153"/>
    <w:rsid w:val="00503104"/>
    <w:rsid w:val="00505213"/>
    <w:rsid w:val="00511F74"/>
    <w:rsid w:val="00534FE0"/>
    <w:rsid w:val="00535F9A"/>
    <w:rsid w:val="00541649"/>
    <w:rsid w:val="00595DBA"/>
    <w:rsid w:val="005A000B"/>
    <w:rsid w:val="005A0C7E"/>
    <w:rsid w:val="005D3A21"/>
    <w:rsid w:val="005D685A"/>
    <w:rsid w:val="005E24D2"/>
    <w:rsid w:val="0060039D"/>
    <w:rsid w:val="00600441"/>
    <w:rsid w:val="006036EF"/>
    <w:rsid w:val="00630143"/>
    <w:rsid w:val="00654328"/>
    <w:rsid w:val="00663B64"/>
    <w:rsid w:val="006B220B"/>
    <w:rsid w:val="006D6200"/>
    <w:rsid w:val="006E1E0D"/>
    <w:rsid w:val="006E6E08"/>
    <w:rsid w:val="00711AAE"/>
    <w:rsid w:val="00752119"/>
    <w:rsid w:val="0075279C"/>
    <w:rsid w:val="00761CA3"/>
    <w:rsid w:val="007722CC"/>
    <w:rsid w:val="0077352C"/>
    <w:rsid w:val="00792CA4"/>
    <w:rsid w:val="007938C0"/>
    <w:rsid w:val="007A368C"/>
    <w:rsid w:val="007B404F"/>
    <w:rsid w:val="007B5810"/>
    <w:rsid w:val="00813176"/>
    <w:rsid w:val="008405D8"/>
    <w:rsid w:val="008462EA"/>
    <w:rsid w:val="00850C95"/>
    <w:rsid w:val="0087531D"/>
    <w:rsid w:val="008755C3"/>
    <w:rsid w:val="008835ED"/>
    <w:rsid w:val="008946E5"/>
    <w:rsid w:val="008975D0"/>
    <w:rsid w:val="008C759F"/>
    <w:rsid w:val="008F0CF4"/>
    <w:rsid w:val="008F56F0"/>
    <w:rsid w:val="00901CD3"/>
    <w:rsid w:val="00907748"/>
    <w:rsid w:val="0094135F"/>
    <w:rsid w:val="0095154C"/>
    <w:rsid w:val="00953314"/>
    <w:rsid w:val="009575B1"/>
    <w:rsid w:val="00963950"/>
    <w:rsid w:val="009710FF"/>
    <w:rsid w:val="0098419A"/>
    <w:rsid w:val="009A239A"/>
    <w:rsid w:val="009D7AEC"/>
    <w:rsid w:val="009F563C"/>
    <w:rsid w:val="009F72FB"/>
    <w:rsid w:val="00A012CA"/>
    <w:rsid w:val="00A43323"/>
    <w:rsid w:val="00A47882"/>
    <w:rsid w:val="00A613ED"/>
    <w:rsid w:val="00A64A7B"/>
    <w:rsid w:val="00AB66A7"/>
    <w:rsid w:val="00AC44F7"/>
    <w:rsid w:val="00AC7909"/>
    <w:rsid w:val="00AF1C47"/>
    <w:rsid w:val="00AF5C0B"/>
    <w:rsid w:val="00B00011"/>
    <w:rsid w:val="00B04609"/>
    <w:rsid w:val="00B20F95"/>
    <w:rsid w:val="00B23C7C"/>
    <w:rsid w:val="00B250C4"/>
    <w:rsid w:val="00B2783D"/>
    <w:rsid w:val="00B43B80"/>
    <w:rsid w:val="00B54FF1"/>
    <w:rsid w:val="00B60975"/>
    <w:rsid w:val="00B822D2"/>
    <w:rsid w:val="00B94741"/>
    <w:rsid w:val="00BB1F3B"/>
    <w:rsid w:val="00BB6AD5"/>
    <w:rsid w:val="00BF02B3"/>
    <w:rsid w:val="00BF6FC9"/>
    <w:rsid w:val="00C158AE"/>
    <w:rsid w:val="00C527B8"/>
    <w:rsid w:val="00C62F4C"/>
    <w:rsid w:val="00C75005"/>
    <w:rsid w:val="00C833F0"/>
    <w:rsid w:val="00C9382B"/>
    <w:rsid w:val="00CA0B21"/>
    <w:rsid w:val="00CA283B"/>
    <w:rsid w:val="00CC18F8"/>
    <w:rsid w:val="00CD05A9"/>
    <w:rsid w:val="00CD568E"/>
    <w:rsid w:val="00CE0CAD"/>
    <w:rsid w:val="00D445D8"/>
    <w:rsid w:val="00D50F08"/>
    <w:rsid w:val="00D61F50"/>
    <w:rsid w:val="00D72F29"/>
    <w:rsid w:val="00D73D99"/>
    <w:rsid w:val="00D7777E"/>
    <w:rsid w:val="00D83DF7"/>
    <w:rsid w:val="00D932A3"/>
    <w:rsid w:val="00DB4E97"/>
    <w:rsid w:val="00DB7E45"/>
    <w:rsid w:val="00E02639"/>
    <w:rsid w:val="00E0463E"/>
    <w:rsid w:val="00E1238D"/>
    <w:rsid w:val="00E14A08"/>
    <w:rsid w:val="00E24E15"/>
    <w:rsid w:val="00E30FA4"/>
    <w:rsid w:val="00E33D25"/>
    <w:rsid w:val="00E46465"/>
    <w:rsid w:val="00E5283F"/>
    <w:rsid w:val="00E562F9"/>
    <w:rsid w:val="00E6048E"/>
    <w:rsid w:val="00E65704"/>
    <w:rsid w:val="00E7549F"/>
    <w:rsid w:val="00E81636"/>
    <w:rsid w:val="00E874B4"/>
    <w:rsid w:val="00EA21F0"/>
    <w:rsid w:val="00EA3EDD"/>
    <w:rsid w:val="00EB3E6B"/>
    <w:rsid w:val="00EC0A35"/>
    <w:rsid w:val="00EE0D3F"/>
    <w:rsid w:val="00EF1B80"/>
    <w:rsid w:val="00F21FC2"/>
    <w:rsid w:val="00F32B7B"/>
    <w:rsid w:val="00F37BC4"/>
    <w:rsid w:val="00F408A4"/>
    <w:rsid w:val="00F43C18"/>
    <w:rsid w:val="00F51528"/>
    <w:rsid w:val="00F5362A"/>
    <w:rsid w:val="00F90354"/>
    <w:rsid w:val="00F919CF"/>
    <w:rsid w:val="00F93755"/>
    <w:rsid w:val="00FB0C86"/>
    <w:rsid w:val="00FB6ED9"/>
    <w:rsid w:val="00FC06F9"/>
    <w:rsid w:val="00FC7EC8"/>
    <w:rsid w:val="00FD1DD2"/>
    <w:rsid w:val="00FF4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8DCE91"/>
  <w15:docId w15:val="{0EFB22A8-F8C3-4DDA-9988-E9A72FDE8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5962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865962"/>
    <w:pPr>
      <w:keepNext/>
      <w:outlineLvl w:val="0"/>
    </w:pPr>
    <w:rPr>
      <w:rFonts w:ascii="ＭＳ 明朝" w:hAnsi="ＭＳ 明朝"/>
      <w:b/>
      <w:bCs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rsid w:val="0086596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link w:val="a5"/>
    <w:uiPriority w:val="99"/>
    <w:rsid w:val="00865962"/>
    <w:pPr>
      <w:tabs>
        <w:tab w:val="center" w:pos="4252"/>
        <w:tab w:val="right" w:pos="8504"/>
      </w:tabs>
      <w:snapToGrid w:val="0"/>
    </w:pPr>
  </w:style>
  <w:style w:type="character" w:customStyle="1" w:styleId="a5">
    <w:name w:val="フッター (文字)"/>
    <w:link w:val="a4"/>
    <w:uiPriority w:val="99"/>
    <w:rsid w:val="00747EE4"/>
    <w:rPr>
      <w:kern w:val="2"/>
      <w:sz w:val="21"/>
      <w:szCs w:val="24"/>
    </w:rPr>
  </w:style>
  <w:style w:type="paragraph" w:styleId="a6">
    <w:name w:val="List Paragraph"/>
    <w:basedOn w:val="a"/>
    <w:uiPriority w:val="72"/>
    <w:qFormat/>
    <w:rsid w:val="00EA21F0"/>
    <w:pPr>
      <w:ind w:leftChars="400" w:left="840"/>
    </w:pPr>
  </w:style>
  <w:style w:type="paragraph" w:styleId="a7">
    <w:name w:val="Balloon Text"/>
    <w:basedOn w:val="a"/>
    <w:link w:val="a8"/>
    <w:uiPriority w:val="99"/>
    <w:semiHidden/>
    <w:unhideWhenUsed/>
    <w:rsid w:val="000479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479F4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rsid w:val="00B60975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a">
    <w:name w:val="表題 (文字)"/>
    <w:basedOn w:val="a0"/>
    <w:link w:val="a9"/>
    <w:uiPriority w:val="10"/>
    <w:rsid w:val="00B60975"/>
    <w:rPr>
      <w:rFonts w:asciiTheme="majorHAnsi" w:eastAsiaTheme="majorEastAsia" w:hAnsiTheme="majorHAnsi" w:cstheme="majorBidi"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6DE3E-6250-4EB5-A27D-725E7C9B9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21</Words>
  <Characters>1749</Characters>
  <Application>Microsoft Office Word</Application>
  <DocSecurity>0</DocSecurity>
  <Lines>39</Lines>
  <Paragraphs>1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４年度生体超分子複合体構造解析ビームライン（大阪大学蛋白質研究所）</vt:lpstr>
      <vt:lpstr>平成１４年度生体超分子複合体構造解析ビームライン（大阪大学蛋白質研究所）</vt:lpstr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大阪大学</dc:creator>
  <cp:lastModifiedBy>小西　健</cp:lastModifiedBy>
  <cp:revision>11</cp:revision>
  <cp:lastPrinted>2025-10-08T02:22:00Z</cp:lastPrinted>
  <dcterms:created xsi:type="dcterms:W3CDTF">2023-09-21T06:32:00Z</dcterms:created>
  <dcterms:modified xsi:type="dcterms:W3CDTF">2025-11-11T05:17:00Z</dcterms:modified>
</cp:coreProperties>
</file>